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A9FAC1" w14:textId="5A0FC77F" w:rsidR="008112C3" w:rsidRDefault="00320543" w:rsidP="00FA1886">
      <w:pPr>
        <w:spacing w:after="0"/>
        <w:jc w:val="center"/>
        <w:rPr>
          <w:b/>
          <w:bCs/>
        </w:rPr>
      </w:pPr>
      <w:r>
        <w:rPr>
          <w:rFonts w:cstheme="minorHAnsi"/>
          <w:bCs/>
          <w:noProof/>
          <w:sz w:val="24"/>
        </w:rPr>
        <w:drawing>
          <wp:inline distT="0" distB="0" distL="0" distR="0" wp14:anchorId="2A6526D5" wp14:editId="058F8F1A">
            <wp:extent cx="4645660" cy="1347470"/>
            <wp:effectExtent l="0" t="0" r="2540" b="5080"/>
            <wp:docPr id="28" name="Picture 2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co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45660" cy="1347470"/>
                    </a:xfrm>
                    <a:prstGeom prst="rect">
                      <a:avLst/>
                    </a:prstGeom>
                    <a:noFill/>
                  </pic:spPr>
                </pic:pic>
              </a:graphicData>
            </a:graphic>
          </wp:inline>
        </w:drawing>
      </w:r>
    </w:p>
    <w:p w14:paraId="3CEED380" w14:textId="77777777" w:rsidR="008112C3" w:rsidRDefault="008112C3" w:rsidP="00FA1886">
      <w:pPr>
        <w:spacing w:after="0"/>
        <w:jc w:val="center"/>
        <w:rPr>
          <w:b/>
          <w:bCs/>
        </w:rPr>
      </w:pPr>
    </w:p>
    <w:p w14:paraId="17A4C984" w14:textId="77777777" w:rsidR="008112C3" w:rsidRDefault="008112C3" w:rsidP="00FA1886">
      <w:pPr>
        <w:spacing w:after="0"/>
        <w:jc w:val="center"/>
        <w:rPr>
          <w:b/>
          <w:bCs/>
        </w:rPr>
      </w:pPr>
    </w:p>
    <w:p w14:paraId="2A7DA1C9" w14:textId="36A29E6F" w:rsidR="00D938E9" w:rsidRDefault="00483C52" w:rsidP="00FA1886">
      <w:pPr>
        <w:spacing w:after="0"/>
        <w:jc w:val="center"/>
        <w:rPr>
          <w:b/>
          <w:bCs/>
        </w:rPr>
      </w:pPr>
      <w:r>
        <w:rPr>
          <w:b/>
          <w:bCs/>
        </w:rPr>
        <w:t xml:space="preserve">CCT </w:t>
      </w:r>
      <w:r w:rsidR="00E051D0">
        <w:rPr>
          <w:b/>
          <w:bCs/>
        </w:rPr>
        <w:t xml:space="preserve">College Dublin </w:t>
      </w:r>
      <w:r>
        <w:rPr>
          <w:b/>
          <w:bCs/>
        </w:rPr>
        <w:t xml:space="preserve">Continuous Assessment </w:t>
      </w:r>
    </w:p>
    <w:p w14:paraId="2F3C5460" w14:textId="182F4F78" w:rsidR="005D4DEE" w:rsidRDefault="005D4DEE" w:rsidP="005D4DEE">
      <w:pPr>
        <w:spacing w:after="0"/>
        <w:rPr>
          <w:i/>
          <w:iCs/>
          <w:color w:val="FF0000"/>
        </w:rPr>
      </w:pPr>
    </w:p>
    <w:p w14:paraId="6A085E78" w14:textId="77777777" w:rsidR="005E42C3" w:rsidRPr="005D4DEE" w:rsidRDefault="005E42C3" w:rsidP="005D4DEE">
      <w:pPr>
        <w:spacing w:after="0"/>
        <w:rPr>
          <w:i/>
          <w:iCs/>
          <w:color w:val="FF0000"/>
        </w:rPr>
      </w:pPr>
    </w:p>
    <w:tbl>
      <w:tblPr>
        <w:tblStyle w:val="TableGrid"/>
        <w:tblW w:w="0" w:type="auto"/>
        <w:tblLook w:val="04A0" w:firstRow="1" w:lastRow="0" w:firstColumn="1" w:lastColumn="0" w:noHBand="0" w:noVBand="1"/>
      </w:tblPr>
      <w:tblGrid>
        <w:gridCol w:w="1838"/>
        <w:gridCol w:w="3260"/>
        <w:gridCol w:w="1701"/>
        <w:gridCol w:w="2694"/>
      </w:tblGrid>
      <w:tr w:rsidR="00483C52" w:rsidRPr="00FA1886" w14:paraId="3CCBCA46" w14:textId="77777777" w:rsidTr="00070D8B">
        <w:tc>
          <w:tcPr>
            <w:tcW w:w="1838" w:type="dxa"/>
          </w:tcPr>
          <w:p w14:paraId="3B6ED1DE" w14:textId="1BB61624" w:rsidR="00483C52" w:rsidRPr="00FA1886" w:rsidRDefault="00483C52" w:rsidP="00C77F48">
            <w:pPr>
              <w:rPr>
                <w:b/>
                <w:bCs/>
              </w:rPr>
            </w:pPr>
            <w:r>
              <w:rPr>
                <w:b/>
                <w:bCs/>
              </w:rPr>
              <w:t>Programme Title:</w:t>
            </w:r>
          </w:p>
        </w:tc>
        <w:tc>
          <w:tcPr>
            <w:tcW w:w="7655" w:type="dxa"/>
            <w:gridSpan w:val="3"/>
          </w:tcPr>
          <w:p w14:paraId="25760C8A" w14:textId="7B142D2D" w:rsidR="00483C52" w:rsidRPr="001636C0" w:rsidRDefault="001636C0" w:rsidP="00C77F48">
            <w:r w:rsidRPr="001636C0">
              <w:t>Data Analytics / AI Higher Diploma</w:t>
            </w:r>
          </w:p>
        </w:tc>
      </w:tr>
      <w:tr w:rsidR="00483C52" w:rsidRPr="00FA1886" w14:paraId="2751E15F" w14:textId="77777777" w:rsidTr="00070D8B">
        <w:tc>
          <w:tcPr>
            <w:tcW w:w="1838" w:type="dxa"/>
          </w:tcPr>
          <w:p w14:paraId="13DCFBD7" w14:textId="43F4A6F6" w:rsidR="00483C52" w:rsidRDefault="00483C52" w:rsidP="00C77F48">
            <w:pPr>
              <w:rPr>
                <w:b/>
                <w:bCs/>
              </w:rPr>
            </w:pPr>
            <w:r>
              <w:rPr>
                <w:b/>
                <w:bCs/>
              </w:rPr>
              <w:t>Cohort:</w:t>
            </w:r>
          </w:p>
        </w:tc>
        <w:tc>
          <w:tcPr>
            <w:tcW w:w="7655" w:type="dxa"/>
            <w:gridSpan w:val="3"/>
          </w:tcPr>
          <w:p w14:paraId="1FB6150A" w14:textId="53FF029F" w:rsidR="00483C52" w:rsidRPr="005E42C3" w:rsidRDefault="00C97195" w:rsidP="00C77F48">
            <w:pPr>
              <w:rPr>
                <w:color w:val="FF0000"/>
              </w:rPr>
            </w:pPr>
            <w:r>
              <w:t xml:space="preserve">Sep </w:t>
            </w:r>
            <w:r w:rsidR="001636C0" w:rsidRPr="001636C0">
              <w:t>202</w:t>
            </w:r>
            <w:r>
              <w:t>3</w:t>
            </w:r>
            <w:r w:rsidR="001636C0" w:rsidRPr="001636C0">
              <w:t xml:space="preserve"> </w:t>
            </w:r>
            <w:r w:rsidR="000F15D0">
              <w:t>Part</w:t>
            </w:r>
            <w:r w:rsidR="00CD6F9F">
              <w:t>-</w:t>
            </w:r>
            <w:r w:rsidR="001636C0" w:rsidRPr="001636C0">
              <w:t>T</w:t>
            </w:r>
            <w:r w:rsidR="00CD6F9F">
              <w:t>ime</w:t>
            </w:r>
          </w:p>
        </w:tc>
      </w:tr>
      <w:tr w:rsidR="00FA1886" w:rsidRPr="00FA1886" w14:paraId="63AFBC41" w14:textId="3E06068B" w:rsidTr="00070D8B">
        <w:tc>
          <w:tcPr>
            <w:tcW w:w="1838" w:type="dxa"/>
          </w:tcPr>
          <w:p w14:paraId="41C2A7E4" w14:textId="2C861CA6" w:rsidR="00FA1886" w:rsidRPr="00FA1886" w:rsidRDefault="00FA1886" w:rsidP="00C77F48">
            <w:r w:rsidRPr="00FA1886">
              <w:rPr>
                <w:b/>
                <w:bCs/>
              </w:rPr>
              <w:t>Module Title</w:t>
            </w:r>
            <w:r w:rsidR="005D4DEE">
              <w:rPr>
                <w:b/>
                <w:bCs/>
              </w:rPr>
              <w:t>(s)</w:t>
            </w:r>
            <w:r w:rsidRPr="00FA1886">
              <w:t>:</w:t>
            </w:r>
          </w:p>
        </w:tc>
        <w:tc>
          <w:tcPr>
            <w:tcW w:w="7655" w:type="dxa"/>
            <w:gridSpan w:val="3"/>
          </w:tcPr>
          <w:p w14:paraId="0835D7EB" w14:textId="214DDF52" w:rsidR="005E42C3" w:rsidRPr="005E42C3" w:rsidRDefault="00DB0B9A" w:rsidP="00C77F48">
            <w:r>
              <w:t>Strategic Thinking</w:t>
            </w:r>
          </w:p>
        </w:tc>
      </w:tr>
      <w:tr w:rsidR="00070D8B" w:rsidRPr="00FA1886" w14:paraId="3D69C937" w14:textId="77777777" w:rsidTr="00070D8B">
        <w:tc>
          <w:tcPr>
            <w:tcW w:w="1838" w:type="dxa"/>
          </w:tcPr>
          <w:p w14:paraId="71AC1BAF" w14:textId="70180F0D" w:rsidR="00070D8B" w:rsidRPr="00FA1886" w:rsidRDefault="00070D8B" w:rsidP="00C77F48">
            <w:pPr>
              <w:rPr>
                <w:b/>
                <w:bCs/>
              </w:rPr>
            </w:pPr>
            <w:r>
              <w:rPr>
                <w:b/>
                <w:bCs/>
              </w:rPr>
              <w:t>Assignment Type:</w:t>
            </w:r>
          </w:p>
        </w:tc>
        <w:tc>
          <w:tcPr>
            <w:tcW w:w="3260" w:type="dxa"/>
          </w:tcPr>
          <w:p w14:paraId="7D4FC283" w14:textId="48FB2E9E" w:rsidR="00070D8B" w:rsidRPr="005E42C3" w:rsidRDefault="00B50D96" w:rsidP="00C77F48">
            <w:r>
              <w:t>Individual</w:t>
            </w:r>
          </w:p>
        </w:tc>
        <w:tc>
          <w:tcPr>
            <w:tcW w:w="1701" w:type="dxa"/>
          </w:tcPr>
          <w:p w14:paraId="77E61A5E" w14:textId="2F77DB35" w:rsidR="00070D8B" w:rsidRPr="005E7B17" w:rsidRDefault="00070D8B" w:rsidP="00C77F48">
            <w:r w:rsidRPr="00070D8B">
              <w:rPr>
                <w:b/>
                <w:bCs/>
              </w:rPr>
              <w:t>Weighting</w:t>
            </w:r>
            <w:r w:rsidR="005D4DEE">
              <w:rPr>
                <w:b/>
                <w:bCs/>
              </w:rPr>
              <w:t>(s)</w:t>
            </w:r>
            <w:r>
              <w:t>:</w:t>
            </w:r>
          </w:p>
        </w:tc>
        <w:tc>
          <w:tcPr>
            <w:tcW w:w="2694" w:type="dxa"/>
          </w:tcPr>
          <w:p w14:paraId="72AEF7EA" w14:textId="2DCBE1D0" w:rsidR="005E42C3" w:rsidRPr="005E42C3" w:rsidRDefault="000E12B9" w:rsidP="00C77F48">
            <w:r>
              <w:t>6</w:t>
            </w:r>
            <w:r w:rsidR="00DB0B9A">
              <w:t>0 %</w:t>
            </w:r>
            <w:r w:rsidR="005E42C3" w:rsidRPr="005E42C3">
              <w:t xml:space="preserve"> </w:t>
            </w:r>
          </w:p>
        </w:tc>
      </w:tr>
      <w:tr w:rsidR="005E7B17" w:rsidRPr="00FA1886" w14:paraId="02F2E41B" w14:textId="77777777" w:rsidTr="00070D8B">
        <w:tc>
          <w:tcPr>
            <w:tcW w:w="1838" w:type="dxa"/>
          </w:tcPr>
          <w:p w14:paraId="7D87274C" w14:textId="69411B27" w:rsidR="005E7B17" w:rsidRPr="00FA1886" w:rsidRDefault="005E7B17" w:rsidP="00C77F48">
            <w:pPr>
              <w:rPr>
                <w:b/>
                <w:bCs/>
              </w:rPr>
            </w:pPr>
            <w:r>
              <w:rPr>
                <w:b/>
                <w:bCs/>
              </w:rPr>
              <w:t>Assignment Title:</w:t>
            </w:r>
          </w:p>
        </w:tc>
        <w:tc>
          <w:tcPr>
            <w:tcW w:w="7655" w:type="dxa"/>
            <w:gridSpan w:val="3"/>
          </w:tcPr>
          <w:p w14:paraId="44FB9794" w14:textId="5F60275A" w:rsidR="005E7B17" w:rsidRPr="005E42C3" w:rsidRDefault="000E12B9" w:rsidP="00C77F48">
            <w:pPr>
              <w:rPr>
                <w:color w:val="FF0000"/>
              </w:rPr>
            </w:pPr>
            <w:r>
              <w:t xml:space="preserve">CA </w:t>
            </w:r>
            <w:r w:rsidR="004914F2">
              <w:t>3 Final Submission</w:t>
            </w:r>
          </w:p>
        </w:tc>
      </w:tr>
      <w:tr w:rsidR="005E7B17" w:rsidRPr="00D35C1A" w14:paraId="16FE72F9" w14:textId="77777777" w:rsidTr="00070D8B">
        <w:tc>
          <w:tcPr>
            <w:tcW w:w="1838" w:type="dxa"/>
          </w:tcPr>
          <w:p w14:paraId="06310237" w14:textId="270CF891" w:rsidR="005E7B17" w:rsidRDefault="00AC1BD1" w:rsidP="00C77F48">
            <w:pPr>
              <w:rPr>
                <w:b/>
                <w:bCs/>
              </w:rPr>
            </w:pPr>
            <w:r w:rsidRPr="00FA1886">
              <w:rPr>
                <w:b/>
                <w:bCs/>
              </w:rPr>
              <w:t>Lecturer</w:t>
            </w:r>
            <w:r>
              <w:rPr>
                <w:b/>
                <w:bCs/>
              </w:rPr>
              <w:t>(s)</w:t>
            </w:r>
            <w:r w:rsidRPr="00FA1886">
              <w:t>:</w:t>
            </w:r>
          </w:p>
        </w:tc>
        <w:tc>
          <w:tcPr>
            <w:tcW w:w="7655" w:type="dxa"/>
            <w:gridSpan w:val="3"/>
          </w:tcPr>
          <w:p w14:paraId="212EAF0E" w14:textId="574BB1AA" w:rsidR="005E42C3" w:rsidRPr="00DB0B9A" w:rsidRDefault="005652DD" w:rsidP="00C77F48">
            <w:pPr>
              <w:rPr>
                <w:lang w:val="es-419"/>
              </w:rPr>
            </w:pPr>
            <w:r>
              <w:rPr>
                <w:lang w:val="es-419"/>
              </w:rPr>
              <w:t>James Garza</w:t>
            </w:r>
            <w:r w:rsidR="005E42C3">
              <w:rPr>
                <w:lang w:val="es-419"/>
              </w:rPr>
              <w:t xml:space="preserve"> </w:t>
            </w:r>
            <w:hyperlink r:id="rId7" w:history="1">
              <w:r w:rsidRPr="00CC2EFB">
                <w:rPr>
                  <w:rStyle w:val="Hyperlink"/>
                  <w:lang w:val="es-419"/>
                </w:rPr>
                <w:t>james@cct.ie</w:t>
              </w:r>
            </w:hyperlink>
          </w:p>
        </w:tc>
      </w:tr>
      <w:tr w:rsidR="00AC1BD1" w:rsidRPr="00FA1886" w14:paraId="78681181" w14:textId="77777777" w:rsidTr="00070D8B">
        <w:tc>
          <w:tcPr>
            <w:tcW w:w="1838" w:type="dxa"/>
          </w:tcPr>
          <w:p w14:paraId="23651050" w14:textId="1603D356" w:rsidR="00AC1BD1" w:rsidRDefault="00AC1BD1" w:rsidP="00C77F48">
            <w:pPr>
              <w:rPr>
                <w:b/>
                <w:bCs/>
              </w:rPr>
            </w:pPr>
            <w:r>
              <w:rPr>
                <w:b/>
                <w:bCs/>
              </w:rPr>
              <w:t>Issue Date:</w:t>
            </w:r>
          </w:p>
        </w:tc>
        <w:tc>
          <w:tcPr>
            <w:tcW w:w="7655" w:type="dxa"/>
            <w:gridSpan w:val="3"/>
          </w:tcPr>
          <w:p w14:paraId="772F9B5C" w14:textId="06D28A8F" w:rsidR="00AC1BD1" w:rsidRPr="005E42C3" w:rsidRDefault="00AC1BD1" w:rsidP="00C77F48">
            <w:pPr>
              <w:rPr>
                <w:color w:val="FF0000"/>
              </w:rPr>
            </w:pPr>
          </w:p>
        </w:tc>
      </w:tr>
      <w:tr w:rsidR="005E7B17" w:rsidRPr="00FA1886" w14:paraId="55E61D49" w14:textId="77777777" w:rsidTr="00070D8B">
        <w:tc>
          <w:tcPr>
            <w:tcW w:w="1838" w:type="dxa"/>
          </w:tcPr>
          <w:p w14:paraId="7C25903B" w14:textId="394A924C" w:rsidR="005E7B17" w:rsidRDefault="00AC1BD1" w:rsidP="00C77F48">
            <w:pPr>
              <w:rPr>
                <w:b/>
                <w:bCs/>
              </w:rPr>
            </w:pPr>
            <w:r>
              <w:rPr>
                <w:b/>
                <w:bCs/>
              </w:rPr>
              <w:t>Submission Deadline Date:</w:t>
            </w:r>
          </w:p>
        </w:tc>
        <w:tc>
          <w:tcPr>
            <w:tcW w:w="7655" w:type="dxa"/>
            <w:gridSpan w:val="3"/>
          </w:tcPr>
          <w:p w14:paraId="481B2EFB" w14:textId="4C8C355D" w:rsidR="005E7B17" w:rsidRPr="005E42C3" w:rsidRDefault="006614E4" w:rsidP="00C77F48">
            <w:pPr>
              <w:rPr>
                <w:color w:val="FF0000"/>
              </w:rPr>
            </w:pPr>
            <w:r w:rsidRPr="006614E4">
              <w:rPr>
                <w:color w:val="000000" w:themeColor="text1"/>
              </w:rPr>
              <w:t>1</w:t>
            </w:r>
            <w:r w:rsidR="00C97195">
              <w:rPr>
                <w:color w:val="000000" w:themeColor="text1"/>
              </w:rPr>
              <w:t>0</w:t>
            </w:r>
            <w:r w:rsidRPr="006614E4">
              <w:rPr>
                <w:color w:val="000000" w:themeColor="text1"/>
                <w:vertAlign w:val="superscript"/>
              </w:rPr>
              <w:t>th</w:t>
            </w:r>
            <w:r w:rsidRPr="006614E4">
              <w:rPr>
                <w:color w:val="000000" w:themeColor="text1"/>
              </w:rPr>
              <w:t xml:space="preserve"> </w:t>
            </w:r>
            <w:r w:rsidR="00C97195">
              <w:rPr>
                <w:color w:val="000000" w:themeColor="text1"/>
              </w:rPr>
              <w:t>May</w:t>
            </w:r>
            <w:r w:rsidRPr="006614E4">
              <w:rPr>
                <w:color w:val="000000" w:themeColor="text1"/>
              </w:rPr>
              <w:t xml:space="preserve"> 202</w:t>
            </w:r>
            <w:r w:rsidR="00C97195">
              <w:rPr>
                <w:color w:val="000000" w:themeColor="text1"/>
              </w:rPr>
              <w:t>4</w:t>
            </w:r>
            <w:r w:rsidRPr="006614E4">
              <w:rPr>
                <w:color w:val="000000" w:themeColor="text1"/>
              </w:rPr>
              <w:t xml:space="preserve"> 23:59</w:t>
            </w:r>
          </w:p>
        </w:tc>
      </w:tr>
      <w:tr w:rsidR="00AC1BD1" w:rsidRPr="00FA1886" w14:paraId="60BCACA1" w14:textId="77777777" w:rsidTr="00C77F48">
        <w:tc>
          <w:tcPr>
            <w:tcW w:w="1838" w:type="dxa"/>
            <w:vAlign w:val="center"/>
          </w:tcPr>
          <w:p w14:paraId="2C320A99" w14:textId="49F4A01E" w:rsidR="00AC1BD1" w:rsidRPr="00FA1886" w:rsidRDefault="00AC1BD1" w:rsidP="00AC1BD1">
            <w:pPr>
              <w:rPr>
                <w:b/>
                <w:bCs/>
              </w:rPr>
            </w:pPr>
            <w:r>
              <w:rPr>
                <w:rFonts w:cs="Arial Hebrew Scholar"/>
                <w:b/>
              </w:rPr>
              <w:t>Late Submission Penalty:</w:t>
            </w:r>
          </w:p>
        </w:tc>
        <w:tc>
          <w:tcPr>
            <w:tcW w:w="7655" w:type="dxa"/>
            <w:gridSpan w:val="3"/>
          </w:tcPr>
          <w:p w14:paraId="48AF7092" w14:textId="32C57124" w:rsidR="00AC1BD1" w:rsidRDefault="00AC1BD1" w:rsidP="00AC1BD1">
            <w:pPr>
              <w:jc w:val="both"/>
              <w:rPr>
                <w:rFonts w:cs="Arial Hebrew Scholar"/>
              </w:rPr>
            </w:pPr>
            <w:r>
              <w:rPr>
                <w:rFonts w:cs="Arial Hebrew Scholar"/>
              </w:rPr>
              <w:t xml:space="preserve">Late submissions will be accepted up to </w:t>
            </w:r>
            <w:r w:rsidRPr="00942E60">
              <w:rPr>
                <w:rFonts w:cs="Arial Hebrew Scholar"/>
                <w:b/>
              </w:rPr>
              <w:t>5</w:t>
            </w:r>
            <w:r>
              <w:rPr>
                <w:rFonts w:cs="Arial Hebrew Scholar"/>
              </w:rPr>
              <w:t xml:space="preserve"> </w:t>
            </w:r>
            <w:r w:rsidR="00320543">
              <w:rPr>
                <w:rFonts w:cs="Arial Hebrew Scholar"/>
              </w:rPr>
              <w:t xml:space="preserve">calendar </w:t>
            </w:r>
            <w:r>
              <w:rPr>
                <w:rFonts w:cs="Arial Hebrew Scholar"/>
              </w:rPr>
              <w:t>days after the deadline</w:t>
            </w:r>
            <w:r w:rsidR="00040934">
              <w:rPr>
                <w:rFonts w:cs="Arial Hebrew Scholar"/>
              </w:rPr>
              <w:t xml:space="preserve">. </w:t>
            </w:r>
            <w:r>
              <w:rPr>
                <w:rFonts w:cs="Arial Hebrew Scholar"/>
              </w:rPr>
              <w:t xml:space="preserve">All late submissions are subject to a penalty of </w:t>
            </w:r>
            <w:r w:rsidRPr="00942E60">
              <w:rPr>
                <w:rFonts w:cs="Arial Hebrew Scholar"/>
                <w:b/>
              </w:rPr>
              <w:t>10%</w:t>
            </w:r>
            <w:r>
              <w:rPr>
                <w:rFonts w:cs="Arial Hebrew Scholar"/>
              </w:rPr>
              <w:t xml:space="preserve"> </w:t>
            </w:r>
            <w:r>
              <w:rPr>
                <w:rFonts w:cs="Arial Hebrew Scholar"/>
                <w:u w:val="single"/>
              </w:rPr>
              <w:t>of the mark awarded</w:t>
            </w:r>
            <w:r>
              <w:rPr>
                <w:rFonts w:cs="Arial Hebrew Scholar"/>
              </w:rPr>
              <w:t>.</w:t>
            </w:r>
          </w:p>
          <w:p w14:paraId="16CD6587" w14:textId="3A2DCE2C" w:rsidR="00AC1BD1" w:rsidRPr="005D4DEE" w:rsidRDefault="00AC1BD1" w:rsidP="00AC1BD1">
            <w:pPr>
              <w:rPr>
                <w:i/>
                <w:iCs/>
                <w:color w:val="FF0000"/>
              </w:rPr>
            </w:pPr>
            <w:r>
              <w:rPr>
                <w:rFonts w:cs="Arial Hebrew Scholar"/>
              </w:rPr>
              <w:t xml:space="preserve">Submissions received more than 5 </w:t>
            </w:r>
            <w:r w:rsidR="00320543">
              <w:rPr>
                <w:rFonts w:cs="Arial Hebrew Scholar"/>
              </w:rPr>
              <w:t xml:space="preserve">calendar </w:t>
            </w:r>
            <w:r>
              <w:rPr>
                <w:rFonts w:cs="Arial Hebrew Scholar"/>
              </w:rPr>
              <w:t xml:space="preserve">days after the deadline above </w:t>
            </w:r>
            <w:r w:rsidRPr="00465204">
              <w:rPr>
                <w:rFonts w:cs="Arial Hebrew Scholar"/>
                <w:b/>
                <w:u w:val="single"/>
              </w:rPr>
              <w:t>will not</w:t>
            </w:r>
            <w:r>
              <w:rPr>
                <w:rFonts w:cs="Arial Hebrew Scholar"/>
              </w:rPr>
              <w:t xml:space="preserve"> be accepted</w:t>
            </w:r>
            <w:r w:rsidR="00670A23">
              <w:rPr>
                <w:rFonts w:cs="Arial Hebrew Scholar"/>
              </w:rPr>
              <w:t>,</w:t>
            </w:r>
            <w:r w:rsidR="00320543">
              <w:rPr>
                <w:rFonts w:cs="Arial Hebrew Scholar"/>
              </w:rPr>
              <w:t xml:space="preserve"> and a mark of 0% will be awarded. </w:t>
            </w:r>
          </w:p>
        </w:tc>
      </w:tr>
      <w:tr w:rsidR="00AC1BD1" w:rsidRPr="00FA1886" w14:paraId="206F0BC3" w14:textId="77777777" w:rsidTr="00AC1BD1">
        <w:tc>
          <w:tcPr>
            <w:tcW w:w="1838" w:type="dxa"/>
            <w:vAlign w:val="center"/>
          </w:tcPr>
          <w:p w14:paraId="0E4614AF" w14:textId="45C5CC30" w:rsidR="00AC1BD1" w:rsidRPr="00FA1886" w:rsidRDefault="00AC1BD1" w:rsidP="00AC1BD1">
            <w:pPr>
              <w:rPr>
                <w:b/>
                <w:bCs/>
              </w:rPr>
            </w:pPr>
            <w:r>
              <w:rPr>
                <w:rFonts w:cs="Arial Hebrew Scholar"/>
                <w:b/>
              </w:rPr>
              <w:t>Method of Submission:</w:t>
            </w:r>
          </w:p>
        </w:tc>
        <w:tc>
          <w:tcPr>
            <w:tcW w:w="7655" w:type="dxa"/>
            <w:gridSpan w:val="3"/>
            <w:vAlign w:val="center"/>
          </w:tcPr>
          <w:p w14:paraId="319446DB" w14:textId="6CCE38C7" w:rsidR="00AC1BD1" w:rsidRPr="005D4DEE" w:rsidRDefault="00AC1BD1" w:rsidP="00AC1BD1">
            <w:pPr>
              <w:jc w:val="center"/>
              <w:rPr>
                <w:i/>
                <w:iCs/>
                <w:color w:val="FF0000"/>
              </w:rPr>
            </w:pPr>
            <w:r>
              <w:rPr>
                <w:rFonts w:cs="Arial Hebrew Scholar"/>
                <w:b/>
              </w:rPr>
              <w:t>Moodle</w:t>
            </w:r>
          </w:p>
        </w:tc>
      </w:tr>
      <w:tr w:rsidR="007A71A2" w:rsidRPr="00FA1886" w14:paraId="2B7DCF77" w14:textId="77777777" w:rsidTr="00C77F48">
        <w:tc>
          <w:tcPr>
            <w:tcW w:w="1838" w:type="dxa"/>
            <w:vAlign w:val="center"/>
          </w:tcPr>
          <w:p w14:paraId="230165B1" w14:textId="68DE6F77" w:rsidR="007A71A2" w:rsidRPr="00FA1886" w:rsidRDefault="007A71A2" w:rsidP="007A71A2">
            <w:pPr>
              <w:rPr>
                <w:b/>
                <w:bCs/>
              </w:rPr>
            </w:pPr>
            <w:r>
              <w:rPr>
                <w:rFonts w:cs="Arial Hebrew Scholar"/>
                <w:b/>
              </w:rPr>
              <w:t>Instructions for Submission:</w:t>
            </w:r>
          </w:p>
        </w:tc>
        <w:tc>
          <w:tcPr>
            <w:tcW w:w="7655" w:type="dxa"/>
            <w:gridSpan w:val="3"/>
            <w:vAlign w:val="center"/>
          </w:tcPr>
          <w:p w14:paraId="72978B09" w14:textId="77777777" w:rsidR="007A71A2" w:rsidRDefault="007A71A2" w:rsidP="007A71A2">
            <w:r>
              <w:t>Your work must be uploaded to Moodle.</w:t>
            </w:r>
          </w:p>
          <w:p w14:paraId="61435A05" w14:textId="4751CD03" w:rsidR="007A71A2" w:rsidRPr="00C97195" w:rsidRDefault="0067620D" w:rsidP="004914F2">
            <w:pPr>
              <w:pStyle w:val="ListParagraph"/>
              <w:numPr>
                <w:ilvl w:val="0"/>
                <w:numId w:val="23"/>
              </w:numPr>
            </w:pPr>
            <w:r w:rsidRPr="00C97195">
              <w:t>R</w:t>
            </w:r>
            <w:r w:rsidR="00840D5E" w:rsidRPr="00C97195">
              <w:t xml:space="preserve">eport </w:t>
            </w:r>
            <w:r w:rsidR="007A71A2" w:rsidRPr="00C97195">
              <w:t xml:space="preserve">5000 words (Word </w:t>
            </w:r>
            <w:r w:rsidR="00DA7C66" w:rsidRPr="00C97195">
              <w:t>Only</w:t>
            </w:r>
            <w:r w:rsidR="007A71A2" w:rsidRPr="00C97195">
              <w:t>) / Po</w:t>
            </w:r>
            <w:r w:rsidR="00840D5E" w:rsidRPr="00C97195">
              <w:t>ster</w:t>
            </w:r>
            <w:r w:rsidR="007A71A2" w:rsidRPr="00C97195">
              <w:t xml:space="preserve"> presentation </w:t>
            </w:r>
            <w:r w:rsidR="00020326" w:rsidRPr="00C97195">
              <w:t xml:space="preserve">A1 size </w:t>
            </w:r>
            <w:r w:rsidR="007A71A2" w:rsidRPr="00C97195">
              <w:t>(.pptx</w:t>
            </w:r>
            <w:r w:rsidR="004914F2" w:rsidRPr="00C97195">
              <w:t>,</w:t>
            </w:r>
            <w:r w:rsidR="007A71A2" w:rsidRPr="00C97195">
              <w:t xml:space="preserve"> .ppt or PDF) / Jupyter Notebook code (.ipynb</w:t>
            </w:r>
            <w:r w:rsidRPr="00C97195">
              <w:t>)</w:t>
            </w:r>
          </w:p>
          <w:p w14:paraId="07A6F7D1" w14:textId="0F0B5F76" w:rsidR="007A71A2" w:rsidRPr="004914F2" w:rsidRDefault="004914F2" w:rsidP="004914F2">
            <w:pPr>
              <w:pStyle w:val="ListParagraph"/>
              <w:numPr>
                <w:ilvl w:val="0"/>
                <w:numId w:val="23"/>
              </w:numPr>
            </w:pPr>
            <w:r>
              <w:t>ZIP or RAR files will not be accepted. Files must be submitted separately.</w:t>
            </w:r>
          </w:p>
        </w:tc>
      </w:tr>
      <w:tr w:rsidR="00E35055" w:rsidRPr="00FA1886" w14:paraId="6D11C157" w14:textId="77777777" w:rsidTr="00AC1BD1">
        <w:tc>
          <w:tcPr>
            <w:tcW w:w="1838" w:type="dxa"/>
            <w:vAlign w:val="center"/>
          </w:tcPr>
          <w:p w14:paraId="246DA72A" w14:textId="45A1FE2A" w:rsidR="00E35055" w:rsidRPr="00FA1886" w:rsidRDefault="00E35055" w:rsidP="00E35055">
            <w:pPr>
              <w:rPr>
                <w:b/>
                <w:bCs/>
              </w:rPr>
            </w:pPr>
            <w:r>
              <w:rPr>
                <w:rFonts w:cs="Arial Hebrew Scholar"/>
                <w:b/>
              </w:rPr>
              <w:t>Feedback Method:</w:t>
            </w:r>
          </w:p>
        </w:tc>
        <w:tc>
          <w:tcPr>
            <w:tcW w:w="7655" w:type="dxa"/>
            <w:gridSpan w:val="3"/>
            <w:vAlign w:val="center"/>
          </w:tcPr>
          <w:p w14:paraId="1DB2BD38" w14:textId="0D94A1C2" w:rsidR="00E35055" w:rsidRPr="005D4DEE" w:rsidRDefault="00E35055" w:rsidP="00E35055">
            <w:pPr>
              <w:jc w:val="center"/>
              <w:rPr>
                <w:i/>
                <w:iCs/>
                <w:color w:val="FF0000"/>
              </w:rPr>
            </w:pPr>
            <w:r>
              <w:rPr>
                <w:rFonts w:cs="Arial Hebrew Scholar"/>
                <w:b/>
              </w:rPr>
              <w:t xml:space="preserve">Results posted in Moodle </w:t>
            </w:r>
            <w:r w:rsidR="00670A23">
              <w:rPr>
                <w:rFonts w:cs="Arial Hebrew Scholar"/>
                <w:b/>
              </w:rPr>
              <w:t>grade book</w:t>
            </w:r>
          </w:p>
        </w:tc>
      </w:tr>
      <w:tr w:rsidR="00E35055" w:rsidRPr="00FA1886" w14:paraId="154136C5" w14:textId="14A9088C" w:rsidTr="00C77F48">
        <w:tc>
          <w:tcPr>
            <w:tcW w:w="1838" w:type="dxa"/>
          </w:tcPr>
          <w:p w14:paraId="67D5EF10" w14:textId="59B1D15D" w:rsidR="00E35055" w:rsidRPr="00FA1886" w:rsidRDefault="00E35055" w:rsidP="00E35055">
            <w:r>
              <w:rPr>
                <w:b/>
                <w:bCs/>
              </w:rPr>
              <w:t>Feedback</w:t>
            </w:r>
            <w:r w:rsidRPr="00FA1886">
              <w:rPr>
                <w:b/>
                <w:bCs/>
              </w:rPr>
              <w:t xml:space="preserve"> Date:</w:t>
            </w:r>
          </w:p>
        </w:tc>
        <w:tc>
          <w:tcPr>
            <w:tcW w:w="7655" w:type="dxa"/>
            <w:gridSpan w:val="3"/>
          </w:tcPr>
          <w:p w14:paraId="33B9A2D9" w14:textId="2F613C49" w:rsidR="00E35055" w:rsidRPr="00E35055" w:rsidRDefault="00E35055" w:rsidP="00E35055">
            <w:pPr>
              <w:rPr>
                <w:color w:val="FF0000"/>
              </w:rPr>
            </w:pPr>
          </w:p>
        </w:tc>
      </w:tr>
    </w:tbl>
    <w:p w14:paraId="4F57F9AD" w14:textId="77777777" w:rsidR="00FA1886" w:rsidRDefault="00FA1886" w:rsidP="00FA1886">
      <w:pPr>
        <w:spacing w:after="0"/>
        <w:rPr>
          <w:b/>
          <w:bCs/>
        </w:rPr>
      </w:pPr>
    </w:p>
    <w:p w14:paraId="0A703633" w14:textId="77777777" w:rsidR="00E4391A" w:rsidRDefault="00E4391A" w:rsidP="005E7B17">
      <w:pPr>
        <w:spacing w:after="0"/>
        <w:rPr>
          <w:b/>
          <w:bCs/>
        </w:rPr>
      </w:pPr>
    </w:p>
    <w:p w14:paraId="079B1DFF" w14:textId="77777777" w:rsidR="008112C3" w:rsidRDefault="008112C3">
      <w:pPr>
        <w:rPr>
          <w:b/>
          <w:bCs/>
        </w:rPr>
      </w:pPr>
      <w:r>
        <w:rPr>
          <w:b/>
          <w:bCs/>
        </w:rPr>
        <w:br w:type="page"/>
      </w:r>
    </w:p>
    <w:p w14:paraId="01F195E2" w14:textId="02295B2A" w:rsidR="005E7B17" w:rsidRDefault="005E7B17" w:rsidP="005E7B17">
      <w:pPr>
        <w:spacing w:after="0"/>
        <w:rPr>
          <w:b/>
          <w:bCs/>
        </w:rPr>
      </w:pPr>
      <w:r>
        <w:rPr>
          <w:b/>
          <w:bCs/>
        </w:rPr>
        <w:lastRenderedPageBreak/>
        <w:t>Learning Outcomes:</w:t>
      </w:r>
    </w:p>
    <w:p w14:paraId="5D89ACCD" w14:textId="77777777" w:rsidR="00E35055" w:rsidRDefault="00E35055" w:rsidP="00E35055">
      <w:pPr>
        <w:spacing w:after="0"/>
      </w:pPr>
      <w:r>
        <w:t xml:space="preserve">Please note this is not the assessment task. The task to be completed is detailed on the next page. </w:t>
      </w:r>
    </w:p>
    <w:p w14:paraId="05B72CBD" w14:textId="77777777" w:rsidR="00E35055" w:rsidRDefault="00E35055" w:rsidP="00E35055">
      <w:pPr>
        <w:spacing w:after="0"/>
      </w:pPr>
      <w:r>
        <w:t>This CA will assess student attainment of the following minimum intended learning outcomes:</w:t>
      </w:r>
    </w:p>
    <w:p w14:paraId="5F3BF03A" w14:textId="77777777" w:rsidR="00E35055" w:rsidRDefault="00E35055" w:rsidP="00E35055">
      <w:pPr>
        <w:spacing w:after="0"/>
      </w:pPr>
      <w:r>
        <w:t xml:space="preserve">1. Critically evaluate the relationship between information technology infrastructure and organisational </w:t>
      </w:r>
    </w:p>
    <w:p w14:paraId="197BC94C" w14:textId="77777777" w:rsidR="00E35055" w:rsidRDefault="00E35055" w:rsidP="00E35055">
      <w:pPr>
        <w:spacing w:after="0"/>
      </w:pPr>
      <w:r>
        <w:t>competitive advantage.</w:t>
      </w:r>
    </w:p>
    <w:p w14:paraId="3CE6357C" w14:textId="77777777" w:rsidR="00E35055" w:rsidRDefault="00E35055" w:rsidP="00E35055">
      <w:pPr>
        <w:spacing w:after="0"/>
      </w:pPr>
      <w:r>
        <w:t xml:space="preserve">2. Critically analyse and select open source and proprietary software with a view to developing IT </w:t>
      </w:r>
    </w:p>
    <w:p w14:paraId="669EBDD2" w14:textId="77777777" w:rsidR="00E35055" w:rsidRDefault="00E35055" w:rsidP="00E35055">
      <w:pPr>
        <w:spacing w:after="0"/>
      </w:pPr>
      <w:r>
        <w:t>solutions for business and business-related IT problems.</w:t>
      </w:r>
    </w:p>
    <w:p w14:paraId="72E51114" w14:textId="77777777" w:rsidR="00E35055" w:rsidRDefault="00E35055" w:rsidP="00E35055">
      <w:pPr>
        <w:spacing w:after="0"/>
      </w:pPr>
      <w:r>
        <w:t xml:space="preserve">3. Utilise tools of strategic business analysis to evaluate the current macro and micro business </w:t>
      </w:r>
    </w:p>
    <w:p w14:paraId="58CD2CC4" w14:textId="77777777" w:rsidR="00E35055" w:rsidRDefault="00E35055" w:rsidP="00E35055">
      <w:pPr>
        <w:spacing w:after="0"/>
      </w:pPr>
      <w:r>
        <w:t>environment with a view to formulating future action plans.</w:t>
      </w:r>
    </w:p>
    <w:p w14:paraId="523B48D3" w14:textId="77777777" w:rsidR="00E35055" w:rsidRDefault="00E35055" w:rsidP="00E35055">
      <w:pPr>
        <w:spacing w:after="0"/>
      </w:pPr>
      <w:r>
        <w:t>4. Research emerging technologies and critically evaluate their impact on business and business information systems in general.</w:t>
      </w:r>
    </w:p>
    <w:p w14:paraId="47659687" w14:textId="77777777" w:rsidR="00E35055" w:rsidRDefault="00E35055" w:rsidP="00E35055">
      <w:pPr>
        <w:spacing w:after="0"/>
      </w:pPr>
      <w:r>
        <w:t>5. Understand the relationship between data gathering / utilisation and business intelligence and its impact on industry policy.</w:t>
      </w:r>
    </w:p>
    <w:p w14:paraId="6FD6EFF3" w14:textId="77777777" w:rsidR="000F3983" w:rsidRDefault="000F3983" w:rsidP="005E7B17">
      <w:pPr>
        <w:spacing w:after="0"/>
      </w:pPr>
    </w:p>
    <w:p w14:paraId="0743D29F" w14:textId="0D7B9DFD" w:rsidR="00C95DE8" w:rsidRPr="00C95DE8" w:rsidRDefault="005E7B17" w:rsidP="005E7B17">
      <w:pPr>
        <w:spacing w:after="0"/>
      </w:pPr>
      <w:r>
        <w:t xml:space="preserve">Attainment of the learning outcomes is the minimum requirement to achieve a Pass mark (40%). Higher marks are awarded where there is evidence of achievement beyond this, in accordance with QQI </w:t>
      </w:r>
      <w:r w:rsidRPr="00E87877">
        <w:rPr>
          <w:i/>
          <w:iCs/>
        </w:rPr>
        <w:t>Assessment and Standards, Revised 2013</w:t>
      </w:r>
      <w:r>
        <w:t>, and summarised in the following table:</w:t>
      </w:r>
    </w:p>
    <w:tbl>
      <w:tblPr>
        <w:tblStyle w:val="TableGrid"/>
        <w:tblW w:w="9628" w:type="dxa"/>
        <w:tblLook w:val="04A0" w:firstRow="1" w:lastRow="0" w:firstColumn="1" w:lastColumn="0" w:noHBand="0" w:noVBand="1"/>
      </w:tblPr>
      <w:tblGrid>
        <w:gridCol w:w="1150"/>
        <w:gridCol w:w="1290"/>
        <w:gridCol w:w="3651"/>
        <w:gridCol w:w="3537"/>
      </w:tblGrid>
      <w:tr w:rsidR="008112C3" w:rsidRPr="00FA1886" w14:paraId="5585FAF5" w14:textId="77777777" w:rsidTr="008112C3">
        <w:tc>
          <w:tcPr>
            <w:tcW w:w="1150" w:type="dxa"/>
            <w:vMerge w:val="restart"/>
          </w:tcPr>
          <w:p w14:paraId="4FB30491" w14:textId="77777777" w:rsidR="008112C3" w:rsidRPr="00FA1886" w:rsidRDefault="008112C3" w:rsidP="00C77F48">
            <w:pPr>
              <w:jc w:val="center"/>
              <w:rPr>
                <w:b/>
                <w:bCs/>
                <w:sz w:val="20"/>
                <w:szCs w:val="20"/>
              </w:rPr>
            </w:pPr>
            <w:r w:rsidRPr="00FA1886">
              <w:rPr>
                <w:b/>
                <w:bCs/>
                <w:sz w:val="20"/>
                <w:szCs w:val="20"/>
              </w:rPr>
              <w:t>Percentage Range</w:t>
            </w:r>
          </w:p>
        </w:tc>
        <w:tc>
          <w:tcPr>
            <w:tcW w:w="1290" w:type="dxa"/>
            <w:vMerge w:val="restart"/>
          </w:tcPr>
          <w:p w14:paraId="7F9C5FA2" w14:textId="408593B1" w:rsidR="008112C3" w:rsidRPr="00FA1886" w:rsidRDefault="008112C3" w:rsidP="00C77F48">
            <w:pPr>
              <w:jc w:val="center"/>
              <w:rPr>
                <w:b/>
                <w:bCs/>
                <w:sz w:val="20"/>
                <w:szCs w:val="20"/>
              </w:rPr>
            </w:pPr>
            <w:r>
              <w:rPr>
                <w:b/>
                <w:bCs/>
                <w:sz w:val="20"/>
                <w:szCs w:val="20"/>
              </w:rPr>
              <w:t>CCT Performance Description</w:t>
            </w:r>
          </w:p>
        </w:tc>
        <w:tc>
          <w:tcPr>
            <w:tcW w:w="7188" w:type="dxa"/>
            <w:gridSpan w:val="2"/>
          </w:tcPr>
          <w:p w14:paraId="21C31EEC" w14:textId="0FB3CBC1" w:rsidR="008112C3" w:rsidRPr="00FA1886" w:rsidRDefault="008112C3" w:rsidP="00C77F48">
            <w:pPr>
              <w:jc w:val="center"/>
              <w:rPr>
                <w:b/>
                <w:bCs/>
                <w:sz w:val="20"/>
                <w:szCs w:val="20"/>
              </w:rPr>
            </w:pPr>
            <w:r w:rsidRPr="00FA1886">
              <w:rPr>
                <w:b/>
                <w:bCs/>
                <w:sz w:val="20"/>
                <w:szCs w:val="20"/>
              </w:rPr>
              <w:t xml:space="preserve">QQI Description of Attainment </w:t>
            </w:r>
          </w:p>
        </w:tc>
      </w:tr>
      <w:tr w:rsidR="008112C3" w:rsidRPr="00FA1886" w14:paraId="3653EC62" w14:textId="77777777" w:rsidTr="008112C3">
        <w:tc>
          <w:tcPr>
            <w:tcW w:w="1150" w:type="dxa"/>
            <w:vMerge/>
          </w:tcPr>
          <w:p w14:paraId="0FF95DD3" w14:textId="77777777" w:rsidR="008112C3" w:rsidRPr="00FA1886" w:rsidRDefault="008112C3" w:rsidP="00C77F48">
            <w:pPr>
              <w:rPr>
                <w:sz w:val="20"/>
                <w:szCs w:val="20"/>
              </w:rPr>
            </w:pPr>
          </w:p>
        </w:tc>
        <w:tc>
          <w:tcPr>
            <w:tcW w:w="1290" w:type="dxa"/>
            <w:vMerge/>
          </w:tcPr>
          <w:p w14:paraId="06F316E8" w14:textId="77777777" w:rsidR="008112C3" w:rsidRPr="00FA1886" w:rsidRDefault="008112C3" w:rsidP="00C77F48">
            <w:pPr>
              <w:rPr>
                <w:b/>
                <w:bCs/>
                <w:sz w:val="20"/>
                <w:szCs w:val="20"/>
              </w:rPr>
            </w:pPr>
          </w:p>
        </w:tc>
        <w:tc>
          <w:tcPr>
            <w:tcW w:w="3651" w:type="dxa"/>
          </w:tcPr>
          <w:p w14:paraId="6C9132CE" w14:textId="2D0DD6B8" w:rsidR="008112C3" w:rsidRPr="00FA1886" w:rsidRDefault="008112C3" w:rsidP="00C77F48">
            <w:pPr>
              <w:rPr>
                <w:b/>
                <w:bCs/>
                <w:sz w:val="20"/>
                <w:szCs w:val="20"/>
              </w:rPr>
            </w:pPr>
            <w:r w:rsidRPr="00FA1886">
              <w:rPr>
                <w:b/>
                <w:bCs/>
                <w:sz w:val="20"/>
                <w:szCs w:val="20"/>
              </w:rPr>
              <w:t>Level 6, 7 &amp; 8 awards</w:t>
            </w:r>
          </w:p>
        </w:tc>
        <w:tc>
          <w:tcPr>
            <w:tcW w:w="3537" w:type="dxa"/>
          </w:tcPr>
          <w:p w14:paraId="1956E9CC" w14:textId="77777777" w:rsidR="008112C3" w:rsidRPr="00FA1886" w:rsidRDefault="008112C3" w:rsidP="00C77F48">
            <w:pPr>
              <w:rPr>
                <w:b/>
                <w:bCs/>
                <w:sz w:val="20"/>
                <w:szCs w:val="20"/>
              </w:rPr>
            </w:pPr>
            <w:r w:rsidRPr="00FA1886">
              <w:rPr>
                <w:b/>
                <w:bCs/>
                <w:sz w:val="20"/>
                <w:szCs w:val="20"/>
              </w:rPr>
              <w:t>Level 9 awards</w:t>
            </w:r>
          </w:p>
        </w:tc>
      </w:tr>
      <w:tr w:rsidR="008112C3" w:rsidRPr="00FA1886" w14:paraId="0B0D5E05" w14:textId="77777777" w:rsidTr="008112C3">
        <w:trPr>
          <w:trHeight w:val="324"/>
        </w:trPr>
        <w:tc>
          <w:tcPr>
            <w:tcW w:w="1150" w:type="dxa"/>
          </w:tcPr>
          <w:p w14:paraId="4CA04B0F" w14:textId="22F2B90C" w:rsidR="008112C3" w:rsidRPr="00440577" w:rsidRDefault="008112C3" w:rsidP="00C77F48">
            <w:pPr>
              <w:rPr>
                <w:sz w:val="20"/>
                <w:szCs w:val="20"/>
                <w:highlight w:val="green"/>
                <w:vertAlign w:val="subscript"/>
              </w:rPr>
            </w:pPr>
            <w:r w:rsidRPr="00440577">
              <w:rPr>
                <w:sz w:val="20"/>
                <w:szCs w:val="20"/>
                <w:highlight w:val="green"/>
              </w:rPr>
              <w:t>90% +</w:t>
            </w:r>
          </w:p>
        </w:tc>
        <w:tc>
          <w:tcPr>
            <w:tcW w:w="1290" w:type="dxa"/>
          </w:tcPr>
          <w:p w14:paraId="5C381024" w14:textId="2E3BF587" w:rsidR="008112C3" w:rsidRPr="00440577" w:rsidRDefault="008112C3" w:rsidP="00C77F48">
            <w:pPr>
              <w:rPr>
                <w:rFonts w:cstheme="minorHAnsi"/>
                <w:sz w:val="20"/>
                <w:szCs w:val="20"/>
                <w:highlight w:val="green"/>
              </w:rPr>
            </w:pPr>
            <w:r w:rsidRPr="00440577">
              <w:rPr>
                <w:rFonts w:cstheme="minorHAnsi"/>
                <w:sz w:val="20"/>
                <w:szCs w:val="20"/>
                <w:highlight w:val="green"/>
              </w:rPr>
              <w:t>Exceptional</w:t>
            </w:r>
          </w:p>
        </w:tc>
        <w:tc>
          <w:tcPr>
            <w:tcW w:w="3651" w:type="dxa"/>
            <w:vMerge w:val="restart"/>
          </w:tcPr>
          <w:p w14:paraId="3C6C6806" w14:textId="36C26F64" w:rsidR="008112C3" w:rsidRPr="00440577" w:rsidRDefault="008112C3" w:rsidP="00C77F48">
            <w:pPr>
              <w:rPr>
                <w:sz w:val="20"/>
                <w:szCs w:val="20"/>
                <w:highlight w:val="green"/>
              </w:rPr>
            </w:pPr>
            <w:bookmarkStart w:id="0" w:name="_Hlk80021996"/>
            <w:r w:rsidRPr="00440577">
              <w:rPr>
                <w:rFonts w:cstheme="minorHAnsi"/>
                <w:sz w:val="20"/>
                <w:szCs w:val="20"/>
                <w:highlight w:val="green"/>
              </w:rPr>
              <w:t xml:space="preserve">Achievement includes that required for a Pass and in </w:t>
            </w:r>
            <w:r w:rsidRPr="00440577">
              <w:rPr>
                <w:rFonts w:cstheme="minorHAnsi"/>
                <w:b/>
                <w:bCs/>
                <w:sz w:val="20"/>
                <w:szCs w:val="20"/>
                <w:highlight w:val="green"/>
              </w:rPr>
              <w:t xml:space="preserve">most </w:t>
            </w:r>
            <w:r w:rsidRPr="00440577">
              <w:rPr>
                <w:rFonts w:cstheme="minorHAnsi"/>
                <w:sz w:val="20"/>
                <w:szCs w:val="20"/>
                <w:highlight w:val="green"/>
              </w:rPr>
              <w:t>respects is significantly and consistently beyond this</w:t>
            </w:r>
            <w:bookmarkEnd w:id="0"/>
          </w:p>
        </w:tc>
        <w:tc>
          <w:tcPr>
            <w:tcW w:w="3537" w:type="dxa"/>
            <w:vMerge w:val="restart"/>
          </w:tcPr>
          <w:p w14:paraId="25DF8566" w14:textId="77777777" w:rsidR="008112C3" w:rsidRPr="00440577" w:rsidRDefault="008112C3" w:rsidP="00C77F48">
            <w:pPr>
              <w:rPr>
                <w:sz w:val="20"/>
                <w:szCs w:val="20"/>
                <w:highlight w:val="green"/>
              </w:rPr>
            </w:pPr>
            <w:r w:rsidRPr="00440577">
              <w:rPr>
                <w:rFonts w:cstheme="minorHAnsi"/>
                <w:sz w:val="20"/>
                <w:szCs w:val="20"/>
                <w:highlight w:val="green"/>
              </w:rPr>
              <w:t xml:space="preserve">Achievement includes that required for a Pass and in </w:t>
            </w:r>
            <w:r w:rsidRPr="00440577">
              <w:rPr>
                <w:rFonts w:cstheme="minorHAnsi"/>
                <w:b/>
                <w:bCs/>
                <w:sz w:val="20"/>
                <w:szCs w:val="20"/>
                <w:highlight w:val="green"/>
              </w:rPr>
              <w:t xml:space="preserve">most </w:t>
            </w:r>
            <w:r w:rsidRPr="00440577">
              <w:rPr>
                <w:rFonts w:cstheme="minorHAnsi"/>
                <w:sz w:val="20"/>
                <w:szCs w:val="20"/>
                <w:highlight w:val="green"/>
              </w:rPr>
              <w:t>respects is significantly and consistently beyond this</w:t>
            </w:r>
          </w:p>
        </w:tc>
      </w:tr>
      <w:tr w:rsidR="008112C3" w:rsidRPr="00FA1886" w14:paraId="375084B1" w14:textId="77777777" w:rsidTr="008112C3">
        <w:trPr>
          <w:trHeight w:val="324"/>
        </w:trPr>
        <w:tc>
          <w:tcPr>
            <w:tcW w:w="1150" w:type="dxa"/>
          </w:tcPr>
          <w:p w14:paraId="45988E8C" w14:textId="05C92160" w:rsidR="008112C3" w:rsidRPr="00440577" w:rsidRDefault="008112C3" w:rsidP="00C77F48">
            <w:pPr>
              <w:rPr>
                <w:sz w:val="20"/>
                <w:szCs w:val="20"/>
                <w:highlight w:val="green"/>
              </w:rPr>
            </w:pPr>
            <w:r w:rsidRPr="00440577">
              <w:rPr>
                <w:sz w:val="20"/>
                <w:szCs w:val="20"/>
                <w:highlight w:val="green"/>
              </w:rPr>
              <w:t>80 – 89%</w:t>
            </w:r>
          </w:p>
        </w:tc>
        <w:tc>
          <w:tcPr>
            <w:tcW w:w="1290" w:type="dxa"/>
          </w:tcPr>
          <w:p w14:paraId="08A17AD0" w14:textId="5BA34BF5" w:rsidR="008112C3" w:rsidRPr="00440577" w:rsidRDefault="008112C3" w:rsidP="00C77F48">
            <w:pPr>
              <w:rPr>
                <w:rFonts w:cstheme="minorHAnsi"/>
                <w:sz w:val="20"/>
                <w:szCs w:val="20"/>
                <w:highlight w:val="green"/>
              </w:rPr>
            </w:pPr>
            <w:r w:rsidRPr="00440577">
              <w:rPr>
                <w:rFonts w:cstheme="minorHAnsi"/>
                <w:sz w:val="20"/>
                <w:szCs w:val="20"/>
                <w:highlight w:val="green"/>
              </w:rPr>
              <w:t>Outstanding</w:t>
            </w:r>
          </w:p>
        </w:tc>
        <w:tc>
          <w:tcPr>
            <w:tcW w:w="3651" w:type="dxa"/>
            <w:vMerge/>
          </w:tcPr>
          <w:p w14:paraId="35F12AE5" w14:textId="77777777" w:rsidR="008112C3" w:rsidRPr="00440577" w:rsidRDefault="008112C3" w:rsidP="00C77F48">
            <w:pPr>
              <w:rPr>
                <w:rFonts w:cstheme="minorHAnsi"/>
                <w:sz w:val="20"/>
                <w:szCs w:val="20"/>
                <w:highlight w:val="green"/>
              </w:rPr>
            </w:pPr>
          </w:p>
        </w:tc>
        <w:tc>
          <w:tcPr>
            <w:tcW w:w="3537" w:type="dxa"/>
            <w:vMerge/>
          </w:tcPr>
          <w:p w14:paraId="000768EA" w14:textId="77777777" w:rsidR="008112C3" w:rsidRPr="00440577" w:rsidRDefault="008112C3" w:rsidP="00C77F48">
            <w:pPr>
              <w:rPr>
                <w:rFonts w:cstheme="minorHAnsi"/>
                <w:sz w:val="20"/>
                <w:szCs w:val="20"/>
                <w:highlight w:val="green"/>
              </w:rPr>
            </w:pPr>
          </w:p>
        </w:tc>
      </w:tr>
      <w:tr w:rsidR="008112C3" w:rsidRPr="00FA1886" w14:paraId="2116EA70" w14:textId="77777777" w:rsidTr="008112C3">
        <w:trPr>
          <w:trHeight w:val="324"/>
        </w:trPr>
        <w:tc>
          <w:tcPr>
            <w:tcW w:w="1150" w:type="dxa"/>
          </w:tcPr>
          <w:p w14:paraId="26FF502C" w14:textId="5193B895" w:rsidR="008112C3" w:rsidRPr="00440577" w:rsidRDefault="008112C3" w:rsidP="00C77F48">
            <w:pPr>
              <w:rPr>
                <w:sz w:val="20"/>
                <w:szCs w:val="20"/>
                <w:highlight w:val="green"/>
              </w:rPr>
            </w:pPr>
            <w:r w:rsidRPr="00440577">
              <w:rPr>
                <w:sz w:val="20"/>
                <w:szCs w:val="20"/>
                <w:highlight w:val="green"/>
              </w:rPr>
              <w:t>70 – 79%</w:t>
            </w:r>
          </w:p>
        </w:tc>
        <w:tc>
          <w:tcPr>
            <w:tcW w:w="1290" w:type="dxa"/>
          </w:tcPr>
          <w:p w14:paraId="2BB36F3E" w14:textId="26F7ADB4" w:rsidR="008112C3" w:rsidRPr="00440577" w:rsidRDefault="008112C3" w:rsidP="00C77F48">
            <w:pPr>
              <w:rPr>
                <w:rFonts w:cstheme="minorHAnsi"/>
                <w:sz w:val="20"/>
                <w:szCs w:val="20"/>
                <w:highlight w:val="green"/>
              </w:rPr>
            </w:pPr>
            <w:r w:rsidRPr="00440577">
              <w:rPr>
                <w:rFonts w:cstheme="minorHAnsi"/>
                <w:sz w:val="20"/>
                <w:szCs w:val="20"/>
                <w:highlight w:val="green"/>
              </w:rPr>
              <w:t>Excellent</w:t>
            </w:r>
          </w:p>
        </w:tc>
        <w:tc>
          <w:tcPr>
            <w:tcW w:w="3651" w:type="dxa"/>
            <w:vMerge/>
          </w:tcPr>
          <w:p w14:paraId="1DBF6D66" w14:textId="77777777" w:rsidR="008112C3" w:rsidRPr="00440577" w:rsidRDefault="008112C3" w:rsidP="00C77F48">
            <w:pPr>
              <w:rPr>
                <w:rFonts w:cstheme="minorHAnsi"/>
                <w:sz w:val="20"/>
                <w:szCs w:val="20"/>
                <w:highlight w:val="green"/>
              </w:rPr>
            </w:pPr>
          </w:p>
        </w:tc>
        <w:tc>
          <w:tcPr>
            <w:tcW w:w="3537" w:type="dxa"/>
            <w:vMerge/>
          </w:tcPr>
          <w:p w14:paraId="53D4ADA8" w14:textId="77777777" w:rsidR="008112C3" w:rsidRPr="00440577" w:rsidRDefault="008112C3" w:rsidP="00C77F48">
            <w:pPr>
              <w:rPr>
                <w:rFonts w:cstheme="minorHAnsi"/>
                <w:sz w:val="20"/>
                <w:szCs w:val="20"/>
                <w:highlight w:val="green"/>
              </w:rPr>
            </w:pPr>
          </w:p>
        </w:tc>
      </w:tr>
      <w:tr w:rsidR="00E81EDB" w:rsidRPr="00FA1886" w14:paraId="679B67E8" w14:textId="77777777" w:rsidTr="008112C3">
        <w:tc>
          <w:tcPr>
            <w:tcW w:w="1150" w:type="dxa"/>
          </w:tcPr>
          <w:p w14:paraId="1ADC8FA1" w14:textId="77777777" w:rsidR="00E81EDB" w:rsidRPr="00FA1886" w:rsidRDefault="00E81EDB" w:rsidP="00C77F48">
            <w:pPr>
              <w:rPr>
                <w:sz w:val="20"/>
                <w:szCs w:val="20"/>
              </w:rPr>
            </w:pPr>
            <w:r w:rsidRPr="00FA1886">
              <w:rPr>
                <w:sz w:val="20"/>
                <w:szCs w:val="20"/>
              </w:rPr>
              <w:t>60 – 69%</w:t>
            </w:r>
          </w:p>
        </w:tc>
        <w:tc>
          <w:tcPr>
            <w:tcW w:w="1290" w:type="dxa"/>
          </w:tcPr>
          <w:p w14:paraId="62887727" w14:textId="54160420" w:rsidR="00E81EDB" w:rsidRPr="00FA1886" w:rsidRDefault="008112C3" w:rsidP="00C77F48">
            <w:pPr>
              <w:rPr>
                <w:rFonts w:cstheme="minorHAnsi"/>
                <w:sz w:val="20"/>
                <w:szCs w:val="20"/>
              </w:rPr>
            </w:pPr>
            <w:r>
              <w:rPr>
                <w:rFonts w:cstheme="minorHAnsi"/>
                <w:sz w:val="20"/>
                <w:szCs w:val="20"/>
              </w:rPr>
              <w:t>Very Good</w:t>
            </w:r>
          </w:p>
        </w:tc>
        <w:tc>
          <w:tcPr>
            <w:tcW w:w="3651" w:type="dxa"/>
          </w:tcPr>
          <w:p w14:paraId="1A7ED49B" w14:textId="6DD0137C" w:rsidR="00E81EDB" w:rsidRPr="00FA1886" w:rsidRDefault="00E81EDB" w:rsidP="00C77F48">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any </w:t>
            </w:r>
            <w:r w:rsidRPr="00FA1886">
              <w:rPr>
                <w:rFonts w:cstheme="minorHAnsi"/>
                <w:sz w:val="20"/>
                <w:szCs w:val="20"/>
              </w:rPr>
              <w:t>respects is significantly beyond this</w:t>
            </w:r>
          </w:p>
        </w:tc>
        <w:tc>
          <w:tcPr>
            <w:tcW w:w="3537" w:type="dxa"/>
          </w:tcPr>
          <w:p w14:paraId="0EAEEBDE" w14:textId="77777777" w:rsidR="00E81EDB" w:rsidRPr="00FA1886" w:rsidRDefault="00E81EDB" w:rsidP="00C77F48">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many</w:t>
            </w:r>
            <w:r w:rsidRPr="00FA1886">
              <w:rPr>
                <w:rFonts w:cstheme="minorHAnsi"/>
                <w:sz w:val="20"/>
                <w:szCs w:val="20"/>
              </w:rPr>
              <w:t xml:space="preserve"> respects is significantly beyond this</w:t>
            </w:r>
          </w:p>
        </w:tc>
      </w:tr>
      <w:tr w:rsidR="00E81EDB" w:rsidRPr="00FA1886" w14:paraId="76F0C27A" w14:textId="77777777" w:rsidTr="008112C3">
        <w:tc>
          <w:tcPr>
            <w:tcW w:w="1150" w:type="dxa"/>
          </w:tcPr>
          <w:p w14:paraId="4FEE1B54" w14:textId="77777777" w:rsidR="00E81EDB" w:rsidRPr="00FA1886" w:rsidRDefault="00E81EDB" w:rsidP="00C77F48">
            <w:pPr>
              <w:rPr>
                <w:sz w:val="20"/>
                <w:szCs w:val="20"/>
              </w:rPr>
            </w:pPr>
            <w:r w:rsidRPr="00FA1886">
              <w:rPr>
                <w:sz w:val="20"/>
                <w:szCs w:val="20"/>
              </w:rPr>
              <w:t>50 – 59%</w:t>
            </w:r>
          </w:p>
        </w:tc>
        <w:tc>
          <w:tcPr>
            <w:tcW w:w="1290" w:type="dxa"/>
          </w:tcPr>
          <w:p w14:paraId="1FC81A6F" w14:textId="087021A3" w:rsidR="00E81EDB" w:rsidRPr="00FA1886" w:rsidRDefault="008112C3" w:rsidP="00C77F48">
            <w:pPr>
              <w:rPr>
                <w:rFonts w:cstheme="minorHAnsi"/>
                <w:sz w:val="20"/>
                <w:szCs w:val="20"/>
              </w:rPr>
            </w:pPr>
            <w:r>
              <w:rPr>
                <w:rFonts w:cstheme="minorHAnsi"/>
                <w:sz w:val="20"/>
                <w:szCs w:val="20"/>
              </w:rPr>
              <w:t>Good</w:t>
            </w:r>
          </w:p>
        </w:tc>
        <w:tc>
          <w:tcPr>
            <w:tcW w:w="3651" w:type="dxa"/>
          </w:tcPr>
          <w:p w14:paraId="7C9B3C81" w14:textId="284FFDCB" w:rsidR="00E81EDB" w:rsidRPr="00FA1886" w:rsidRDefault="00E81EDB" w:rsidP="00C77F48">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some</w:t>
            </w:r>
            <w:r w:rsidRPr="00FA1886">
              <w:rPr>
                <w:rFonts w:cstheme="minorHAnsi"/>
                <w:sz w:val="20"/>
                <w:szCs w:val="20"/>
              </w:rPr>
              <w:t xml:space="preserve"> respects is significantly beyond this</w:t>
            </w:r>
          </w:p>
        </w:tc>
        <w:tc>
          <w:tcPr>
            <w:tcW w:w="3537" w:type="dxa"/>
            <w:vMerge w:val="restart"/>
          </w:tcPr>
          <w:p w14:paraId="6A6D1CA4" w14:textId="77777777" w:rsidR="00E81EDB" w:rsidRPr="00FA1886" w:rsidRDefault="00E81EDB" w:rsidP="00C77F48">
            <w:pPr>
              <w:rPr>
                <w:sz w:val="20"/>
                <w:szCs w:val="20"/>
              </w:rPr>
            </w:pPr>
            <w:r w:rsidRPr="00FA1886">
              <w:rPr>
                <w:rFonts w:cstheme="minorHAnsi"/>
                <w:sz w:val="20"/>
                <w:szCs w:val="20"/>
              </w:rPr>
              <w:t xml:space="preserve">Attains all the minimum intended programme learning outcomes  </w:t>
            </w:r>
          </w:p>
        </w:tc>
      </w:tr>
      <w:tr w:rsidR="00E81EDB" w:rsidRPr="00FA1886" w14:paraId="1E0429F1" w14:textId="77777777" w:rsidTr="008112C3">
        <w:tc>
          <w:tcPr>
            <w:tcW w:w="1150" w:type="dxa"/>
          </w:tcPr>
          <w:p w14:paraId="0D61A8AD" w14:textId="77777777" w:rsidR="00E81EDB" w:rsidRPr="00FA1886" w:rsidRDefault="00E81EDB" w:rsidP="00C77F48">
            <w:pPr>
              <w:rPr>
                <w:sz w:val="20"/>
                <w:szCs w:val="20"/>
              </w:rPr>
            </w:pPr>
            <w:r w:rsidRPr="00FA1886">
              <w:rPr>
                <w:sz w:val="20"/>
                <w:szCs w:val="20"/>
              </w:rPr>
              <w:t>40 – 49%</w:t>
            </w:r>
          </w:p>
          <w:p w14:paraId="7690AD1E" w14:textId="77777777" w:rsidR="00E81EDB" w:rsidRPr="00FA1886" w:rsidRDefault="00E81EDB" w:rsidP="00C77F48">
            <w:pPr>
              <w:rPr>
                <w:sz w:val="20"/>
                <w:szCs w:val="20"/>
              </w:rPr>
            </w:pPr>
          </w:p>
        </w:tc>
        <w:tc>
          <w:tcPr>
            <w:tcW w:w="1290" w:type="dxa"/>
          </w:tcPr>
          <w:p w14:paraId="64529A0F" w14:textId="7198AF50" w:rsidR="00E81EDB" w:rsidRPr="00FA1886" w:rsidRDefault="008112C3" w:rsidP="00C77F48">
            <w:pPr>
              <w:rPr>
                <w:rFonts w:cstheme="minorHAnsi"/>
                <w:sz w:val="20"/>
                <w:szCs w:val="20"/>
              </w:rPr>
            </w:pPr>
            <w:r>
              <w:rPr>
                <w:rFonts w:cstheme="minorHAnsi"/>
                <w:sz w:val="20"/>
                <w:szCs w:val="20"/>
              </w:rPr>
              <w:t>Acceptable</w:t>
            </w:r>
          </w:p>
        </w:tc>
        <w:tc>
          <w:tcPr>
            <w:tcW w:w="3651" w:type="dxa"/>
          </w:tcPr>
          <w:p w14:paraId="274E418D" w14:textId="5AAAC4F4" w:rsidR="00E81EDB" w:rsidRPr="00FA1886" w:rsidRDefault="00E81EDB" w:rsidP="00C77F48">
            <w:pPr>
              <w:rPr>
                <w:sz w:val="20"/>
                <w:szCs w:val="20"/>
              </w:rPr>
            </w:pPr>
            <w:r w:rsidRPr="00FA1886">
              <w:rPr>
                <w:rFonts w:cstheme="minorHAnsi"/>
                <w:sz w:val="20"/>
                <w:szCs w:val="20"/>
              </w:rPr>
              <w:t xml:space="preserve">Attains all the minimum intended programme learning outcomes   </w:t>
            </w:r>
          </w:p>
        </w:tc>
        <w:tc>
          <w:tcPr>
            <w:tcW w:w="3537" w:type="dxa"/>
            <w:vMerge/>
          </w:tcPr>
          <w:p w14:paraId="00357633" w14:textId="77777777" w:rsidR="00E81EDB" w:rsidRPr="00FA1886" w:rsidRDefault="00E81EDB" w:rsidP="00C77F48">
            <w:pPr>
              <w:rPr>
                <w:sz w:val="20"/>
                <w:szCs w:val="20"/>
              </w:rPr>
            </w:pPr>
          </w:p>
        </w:tc>
      </w:tr>
      <w:tr w:rsidR="00E81EDB" w:rsidRPr="00FA1886" w14:paraId="35C6C530" w14:textId="77777777" w:rsidTr="008112C3">
        <w:tc>
          <w:tcPr>
            <w:tcW w:w="1150" w:type="dxa"/>
          </w:tcPr>
          <w:p w14:paraId="20C9CADC" w14:textId="77777777" w:rsidR="00E81EDB" w:rsidRPr="00FA1886" w:rsidRDefault="00E81EDB" w:rsidP="00C77F48">
            <w:pPr>
              <w:rPr>
                <w:sz w:val="20"/>
                <w:szCs w:val="20"/>
              </w:rPr>
            </w:pPr>
            <w:r w:rsidRPr="00FA1886">
              <w:rPr>
                <w:sz w:val="20"/>
                <w:szCs w:val="20"/>
              </w:rPr>
              <w:t>35 – 39%</w:t>
            </w:r>
          </w:p>
        </w:tc>
        <w:tc>
          <w:tcPr>
            <w:tcW w:w="1290" w:type="dxa"/>
          </w:tcPr>
          <w:p w14:paraId="543E62E6" w14:textId="1EECD75E" w:rsidR="00E81EDB" w:rsidRPr="00FA1886" w:rsidRDefault="008112C3" w:rsidP="00C77F48">
            <w:pPr>
              <w:rPr>
                <w:sz w:val="20"/>
                <w:szCs w:val="20"/>
              </w:rPr>
            </w:pPr>
            <w:r>
              <w:rPr>
                <w:sz w:val="20"/>
                <w:szCs w:val="20"/>
              </w:rPr>
              <w:t>Fail</w:t>
            </w:r>
          </w:p>
        </w:tc>
        <w:tc>
          <w:tcPr>
            <w:tcW w:w="3651" w:type="dxa"/>
          </w:tcPr>
          <w:p w14:paraId="787826A5" w14:textId="4FED0DFC" w:rsidR="00E81EDB" w:rsidRPr="00FA1886" w:rsidRDefault="00E81EDB" w:rsidP="00C77F48">
            <w:pPr>
              <w:rPr>
                <w:sz w:val="20"/>
                <w:szCs w:val="20"/>
              </w:rPr>
            </w:pPr>
            <w:r w:rsidRPr="00FA1886">
              <w:rPr>
                <w:sz w:val="20"/>
                <w:szCs w:val="20"/>
              </w:rPr>
              <w:t xml:space="preserve">Nearly (but not quite) attains the relevant minimum intended learning outcomes </w:t>
            </w:r>
          </w:p>
        </w:tc>
        <w:tc>
          <w:tcPr>
            <w:tcW w:w="3537" w:type="dxa"/>
          </w:tcPr>
          <w:p w14:paraId="346F8825" w14:textId="77777777" w:rsidR="00E81EDB" w:rsidRPr="00FA1886" w:rsidRDefault="00E81EDB" w:rsidP="00C77F48">
            <w:pPr>
              <w:rPr>
                <w:sz w:val="20"/>
                <w:szCs w:val="20"/>
              </w:rPr>
            </w:pPr>
            <w:r w:rsidRPr="00FA1886">
              <w:rPr>
                <w:sz w:val="20"/>
                <w:szCs w:val="20"/>
              </w:rPr>
              <w:t>Nearly (but not quite) attains the relevant minimum intended learning outcomes</w:t>
            </w:r>
          </w:p>
        </w:tc>
      </w:tr>
      <w:tr w:rsidR="00E81EDB" w:rsidRPr="00FA1886" w14:paraId="455F02A1" w14:textId="77777777" w:rsidTr="008112C3">
        <w:tc>
          <w:tcPr>
            <w:tcW w:w="1150" w:type="dxa"/>
          </w:tcPr>
          <w:p w14:paraId="2587A2CC" w14:textId="77777777" w:rsidR="00E81EDB" w:rsidRPr="00FA1886" w:rsidRDefault="00E81EDB" w:rsidP="00C77F48">
            <w:pPr>
              <w:rPr>
                <w:sz w:val="20"/>
                <w:szCs w:val="20"/>
              </w:rPr>
            </w:pPr>
            <w:r w:rsidRPr="00FA1886">
              <w:rPr>
                <w:sz w:val="20"/>
                <w:szCs w:val="20"/>
              </w:rPr>
              <w:t>0 – 34%</w:t>
            </w:r>
          </w:p>
        </w:tc>
        <w:tc>
          <w:tcPr>
            <w:tcW w:w="1290" w:type="dxa"/>
          </w:tcPr>
          <w:p w14:paraId="53598B58" w14:textId="3A57EFDA" w:rsidR="00E81EDB" w:rsidRPr="00FA1886" w:rsidRDefault="008112C3" w:rsidP="00C77F48">
            <w:pPr>
              <w:rPr>
                <w:sz w:val="20"/>
                <w:szCs w:val="20"/>
              </w:rPr>
            </w:pPr>
            <w:r>
              <w:rPr>
                <w:sz w:val="20"/>
                <w:szCs w:val="20"/>
              </w:rPr>
              <w:t>Fail</w:t>
            </w:r>
          </w:p>
        </w:tc>
        <w:tc>
          <w:tcPr>
            <w:tcW w:w="3651" w:type="dxa"/>
          </w:tcPr>
          <w:p w14:paraId="5F7D3636" w14:textId="7864F009" w:rsidR="00E81EDB" w:rsidRPr="00FA1886" w:rsidRDefault="00E81EDB" w:rsidP="00C77F48">
            <w:pPr>
              <w:rPr>
                <w:sz w:val="20"/>
                <w:szCs w:val="20"/>
              </w:rPr>
            </w:pPr>
            <w:r w:rsidRPr="00FA1886">
              <w:rPr>
                <w:sz w:val="20"/>
                <w:szCs w:val="20"/>
              </w:rPr>
              <w:t>Does not attain some or all of the minimum intended learning outcomes</w:t>
            </w:r>
          </w:p>
        </w:tc>
        <w:tc>
          <w:tcPr>
            <w:tcW w:w="3537" w:type="dxa"/>
          </w:tcPr>
          <w:p w14:paraId="6195A81B" w14:textId="77777777" w:rsidR="00E81EDB" w:rsidRPr="00FA1886" w:rsidRDefault="00E81EDB" w:rsidP="00C77F48">
            <w:pPr>
              <w:rPr>
                <w:sz w:val="20"/>
                <w:szCs w:val="20"/>
              </w:rPr>
            </w:pPr>
            <w:r w:rsidRPr="00FA1886">
              <w:rPr>
                <w:sz w:val="20"/>
                <w:szCs w:val="20"/>
              </w:rPr>
              <w:t>Does not attain some or all of the minimum intended learning outcomes</w:t>
            </w:r>
          </w:p>
        </w:tc>
      </w:tr>
    </w:tbl>
    <w:p w14:paraId="68F4A6C3" w14:textId="77777777" w:rsidR="005E7B17" w:rsidRDefault="005E7B17" w:rsidP="005E7B17">
      <w:pPr>
        <w:spacing w:after="0"/>
      </w:pPr>
    </w:p>
    <w:p w14:paraId="07FC9D8E" w14:textId="64A9A1E0" w:rsidR="00483C52" w:rsidRPr="00E051D0" w:rsidRDefault="008112C3" w:rsidP="00FA1886">
      <w:pPr>
        <w:spacing w:after="0"/>
        <w:rPr>
          <w:color w:val="FF0000"/>
        </w:rPr>
      </w:pPr>
      <w:r>
        <w:t xml:space="preserve">Please review the </w:t>
      </w:r>
      <w:r w:rsidR="00483C52" w:rsidRPr="00070D8B">
        <w:t>CCT Grade Descriptor</w:t>
      </w:r>
      <w:r>
        <w:t xml:space="preserve"> available on the module Moodle page for a detailed description of the standard of work required for each grade band. </w:t>
      </w:r>
      <w:r w:rsidR="00070D8B" w:rsidRPr="00070D8B">
        <w:t xml:space="preserve"> </w:t>
      </w:r>
    </w:p>
    <w:p w14:paraId="2824C759" w14:textId="77777777" w:rsidR="00997CCF" w:rsidRDefault="00997CCF" w:rsidP="00FA1886">
      <w:pPr>
        <w:spacing w:after="0"/>
        <w:rPr>
          <w:b/>
          <w:bCs/>
        </w:rPr>
      </w:pPr>
    </w:p>
    <w:p w14:paraId="7AA1E2BE" w14:textId="51E3DC5D" w:rsidR="00997CCF" w:rsidRDefault="00C95DE8" w:rsidP="00FA1886">
      <w:pPr>
        <w:spacing w:after="0"/>
      </w:pPr>
      <w:r w:rsidRPr="00C95DE8">
        <w:t>The grad</w:t>
      </w:r>
      <w:r w:rsidR="008112C3">
        <w:t xml:space="preserve">ing system in CCT is the QQI percentage grading system and is in common use in higher education institutions in Ireland. The pass mark and thresholds for different grade bands </w:t>
      </w:r>
      <w:r w:rsidRPr="00C95DE8">
        <w:t xml:space="preserve">may be different </w:t>
      </w:r>
      <w:r w:rsidR="008112C3">
        <w:t>from</w:t>
      </w:r>
      <w:r w:rsidRPr="00C95DE8">
        <w:t xml:space="preserve"> what </w:t>
      </w:r>
      <w:r w:rsidR="008112C3">
        <w:t>you</w:t>
      </w:r>
      <w:r w:rsidRPr="00C95DE8">
        <w:t xml:space="preserve"> have experience of</w:t>
      </w:r>
      <w:r w:rsidR="008112C3">
        <w:t xml:space="preserve"> in the higher education system in other</w:t>
      </w:r>
      <w:r w:rsidRPr="00C95DE8">
        <w:t xml:space="preserve"> countries. </w:t>
      </w:r>
      <w:r w:rsidR="008112C3">
        <w:t>CCT grades must be considered in the</w:t>
      </w:r>
      <w:r w:rsidR="00320543">
        <w:t xml:space="preserve"> context of the grading system in</w:t>
      </w:r>
      <w:r w:rsidR="008112C3">
        <w:t xml:space="preserve"> Irish higher education and not assumed to represent the same </w:t>
      </w:r>
      <w:r w:rsidR="00320543">
        <w:t xml:space="preserve">standard the percentage </w:t>
      </w:r>
      <w:r w:rsidR="008112C3">
        <w:t xml:space="preserve">grade </w:t>
      </w:r>
      <w:r w:rsidR="00320543">
        <w:t xml:space="preserve">reflects </w:t>
      </w:r>
      <w:r w:rsidR="008112C3">
        <w:t xml:space="preserve">when awarded in an international context. </w:t>
      </w:r>
    </w:p>
    <w:p w14:paraId="38AAD02F" w14:textId="77777777" w:rsidR="00C95DE8" w:rsidRPr="00C95DE8" w:rsidRDefault="00C95DE8" w:rsidP="00FA1886">
      <w:pPr>
        <w:spacing w:after="0"/>
      </w:pPr>
    </w:p>
    <w:p w14:paraId="50665DCD" w14:textId="77777777" w:rsidR="008112C3" w:rsidRDefault="008112C3">
      <w:pPr>
        <w:rPr>
          <w:b/>
          <w:bCs/>
        </w:rPr>
      </w:pPr>
      <w:r>
        <w:rPr>
          <w:b/>
          <w:bCs/>
        </w:rPr>
        <w:br w:type="page"/>
      </w:r>
    </w:p>
    <w:p w14:paraId="4617F6AE" w14:textId="45545C51" w:rsidR="005E7B17" w:rsidRDefault="00483C52" w:rsidP="00FA1886">
      <w:pPr>
        <w:spacing w:after="0"/>
        <w:rPr>
          <w:b/>
          <w:bCs/>
        </w:rPr>
      </w:pPr>
      <w:r>
        <w:rPr>
          <w:b/>
          <w:bCs/>
        </w:rPr>
        <w:lastRenderedPageBreak/>
        <w:t>Assessment Task</w:t>
      </w:r>
    </w:p>
    <w:p w14:paraId="6A29223B" w14:textId="22BCBC50" w:rsidR="005E7E37" w:rsidRDefault="006E0EE4" w:rsidP="00E35055">
      <w:pPr>
        <w:spacing w:after="0"/>
      </w:pPr>
      <w:r>
        <w:t>This assessment aims</w:t>
      </w:r>
      <w:r w:rsidRPr="006E0EE4">
        <w:t xml:space="preserve"> to evaluate </w:t>
      </w:r>
      <w:r w:rsidR="00B50D96">
        <w:t>your</w:t>
      </w:r>
      <w:r w:rsidRPr="006E0EE4">
        <w:t xml:space="preserve"> ability to apply project management methodology to evaluate and enhance the capstone project developed in semester one. </w:t>
      </w:r>
      <w:r w:rsidR="00B50D96">
        <w:t>You</w:t>
      </w:r>
      <w:r w:rsidRPr="006E0EE4">
        <w:t xml:space="preserve"> should be able to identify the strengths and weaknesses of the </w:t>
      </w:r>
      <w:r w:rsidR="005E7E37">
        <w:t xml:space="preserve">capstone </w:t>
      </w:r>
      <w:r w:rsidRPr="006E0EE4">
        <w:t>project</w:t>
      </w:r>
      <w:r w:rsidR="005E7E37">
        <w:t xml:space="preserve"> from semester one and</w:t>
      </w:r>
      <w:r w:rsidRPr="006E0EE4">
        <w:t xml:space="preserve"> make improvements based on</w:t>
      </w:r>
      <w:r w:rsidR="005E7E37">
        <w:t xml:space="preserve"> additional knowledge</w:t>
      </w:r>
      <w:r w:rsidRPr="006E0EE4">
        <w:t>.</w:t>
      </w:r>
      <w:r>
        <w:t xml:space="preserve"> Additionally, </w:t>
      </w:r>
      <w:r w:rsidR="005E7E37">
        <w:t xml:space="preserve">machine learning results should </w:t>
      </w:r>
      <w:r>
        <w:t>improve</w:t>
      </w:r>
      <w:r w:rsidR="005E7E37">
        <w:t xml:space="preserve"> based on </w:t>
      </w:r>
      <w:r>
        <w:t>understanding the dataset</w:t>
      </w:r>
      <w:r w:rsidRPr="006E0EE4">
        <w:t>, which machine learning models are best used,</w:t>
      </w:r>
      <w:r>
        <w:t xml:space="preserve"> and why. Improving the model’s performance with hyper-tuning parameters with an understanding of the performance metrics and dataset. Finally, validate the results and report on your findings. </w:t>
      </w:r>
    </w:p>
    <w:p w14:paraId="2F655FF8" w14:textId="4B0BB7AF" w:rsidR="00E35055" w:rsidRDefault="006E0EE4" w:rsidP="00E35055">
      <w:pPr>
        <w:spacing w:after="0"/>
      </w:pPr>
      <w:r w:rsidRPr="006E0EE4">
        <w:t xml:space="preserve">The </w:t>
      </w:r>
      <w:r w:rsidR="005E7E37">
        <w:t xml:space="preserve">final </w:t>
      </w:r>
      <w:r w:rsidRPr="006E0EE4">
        <w:t xml:space="preserve">report should </w:t>
      </w:r>
      <w:r w:rsidR="005E7E37">
        <w:t xml:space="preserve">build on from semester one and </w:t>
      </w:r>
      <w:r w:rsidRPr="006E0EE4">
        <w:t xml:space="preserve">include </w:t>
      </w:r>
      <w:r w:rsidR="005E7E37">
        <w:t>your findings of</w:t>
      </w:r>
      <w:r w:rsidRPr="006E0EE4">
        <w:t xml:space="preserve"> machine learning implementation, results validation, model comparison, and any future recommendations. The report should be presented in a clear and concise manner, and it should demonstrate </w:t>
      </w:r>
      <w:r w:rsidR="00B50D96">
        <w:t>your</w:t>
      </w:r>
      <w:r w:rsidRPr="006E0EE4">
        <w:t xml:space="preserve"> ability to </w:t>
      </w:r>
      <w:r w:rsidR="00B50D96">
        <w:t>us</w:t>
      </w:r>
      <w:r w:rsidR="00053DE5">
        <w:t>e</w:t>
      </w:r>
      <w:r w:rsidRPr="006E0EE4">
        <w:t xml:space="preserve"> </w:t>
      </w:r>
      <w:r w:rsidR="005E7E37">
        <w:t xml:space="preserve">a </w:t>
      </w:r>
      <w:r w:rsidRPr="006E0EE4">
        <w:t>project management methodology.</w:t>
      </w:r>
    </w:p>
    <w:p w14:paraId="60A4E7B9" w14:textId="77777777" w:rsidR="00053DE5" w:rsidRDefault="00053DE5" w:rsidP="00E35055">
      <w:pPr>
        <w:spacing w:after="0"/>
      </w:pPr>
    </w:p>
    <w:p w14:paraId="414B069A" w14:textId="1629C727" w:rsidR="005E7E37" w:rsidRDefault="005E7E37" w:rsidP="00E35055">
      <w:pPr>
        <w:spacing w:after="0"/>
      </w:pPr>
      <w:r>
        <w:t xml:space="preserve">The </w:t>
      </w:r>
      <w:r w:rsidR="00053DE5">
        <w:t xml:space="preserve">poster </w:t>
      </w:r>
      <w:r>
        <w:t>presentation should present your findings in a clear way for stakeholders.</w:t>
      </w:r>
    </w:p>
    <w:p w14:paraId="53E4FA66" w14:textId="77777777" w:rsidR="00E35055" w:rsidRDefault="00E35055" w:rsidP="00E35055">
      <w:pPr>
        <w:spacing w:after="0"/>
      </w:pPr>
    </w:p>
    <w:p w14:paraId="1266ECF4" w14:textId="23367414" w:rsidR="00E35055" w:rsidRDefault="00E35055" w:rsidP="00E35055">
      <w:pPr>
        <w:spacing w:after="0"/>
      </w:pPr>
      <w:r>
        <w:t xml:space="preserve">You are now required to present your findings and initial results with the aid of 4 elements: a </w:t>
      </w:r>
      <w:r w:rsidR="00053DE5">
        <w:t xml:space="preserve">poster </w:t>
      </w:r>
      <w:r>
        <w:t xml:space="preserve">presentation, report paper, </w:t>
      </w:r>
      <w:r w:rsidR="008963CE">
        <w:t xml:space="preserve">and </w:t>
      </w:r>
      <w:r w:rsidR="00670A23">
        <w:t>artefact</w:t>
      </w:r>
      <w:r>
        <w:t>.</w:t>
      </w:r>
    </w:p>
    <w:p w14:paraId="119D1493" w14:textId="77777777" w:rsidR="00E35055" w:rsidRDefault="00E35055" w:rsidP="00E35055">
      <w:pPr>
        <w:spacing w:after="0"/>
      </w:pPr>
    </w:p>
    <w:p w14:paraId="522B0D43" w14:textId="17B6CAE2" w:rsidR="00E35055" w:rsidRDefault="00E35055" w:rsidP="00E35055">
      <w:pPr>
        <w:spacing w:after="0"/>
      </w:pPr>
      <w:r>
        <w:t xml:space="preserve">You will create a </w:t>
      </w:r>
      <w:r>
        <w:rPr>
          <w:b/>
        </w:rPr>
        <w:t xml:space="preserve">maximum 5-minute </w:t>
      </w:r>
      <w:r>
        <w:t xml:space="preserve">presentation where you will include the following items. </w:t>
      </w:r>
      <w:r w:rsidR="000E12B9" w:rsidRPr="000E12B9">
        <w:t>Remember that this is a guideline</w:t>
      </w:r>
      <w:r w:rsidR="00670A23">
        <w:t>. You</w:t>
      </w:r>
      <w:r w:rsidR="000E12B9" w:rsidRPr="000E12B9">
        <w:t xml:space="preserve"> can include other items not mentioned below or remove items irrelevant</w:t>
      </w:r>
      <w:r>
        <w:t xml:space="preserve"> to your project as long as you are within the allocated 5 minutes. </w:t>
      </w:r>
    </w:p>
    <w:p w14:paraId="58A8B694" w14:textId="77777777" w:rsidR="00E35055" w:rsidRDefault="00E35055" w:rsidP="00E35055">
      <w:pPr>
        <w:spacing w:after="0"/>
      </w:pPr>
    </w:p>
    <w:p w14:paraId="5B71338A" w14:textId="77777777" w:rsidR="00E35055" w:rsidRDefault="00E35055" w:rsidP="00E35055">
      <w:pPr>
        <w:pStyle w:val="ListParagraph"/>
        <w:numPr>
          <w:ilvl w:val="1"/>
          <w:numId w:val="11"/>
        </w:numPr>
        <w:spacing w:after="0"/>
      </w:pPr>
      <w:r>
        <w:t>Introduction.</w:t>
      </w:r>
    </w:p>
    <w:p w14:paraId="20D324EE" w14:textId="77777777" w:rsidR="00E35055" w:rsidRDefault="00E35055" w:rsidP="00E35055">
      <w:pPr>
        <w:pStyle w:val="ListParagraph"/>
        <w:numPr>
          <w:ilvl w:val="1"/>
          <w:numId w:val="11"/>
        </w:numPr>
        <w:spacing w:after="0"/>
      </w:pPr>
      <w:r>
        <w:t>Business description.</w:t>
      </w:r>
    </w:p>
    <w:p w14:paraId="5F3C723C" w14:textId="77777777" w:rsidR="00E35055" w:rsidRDefault="00E35055" w:rsidP="00E35055">
      <w:pPr>
        <w:pStyle w:val="ListParagraph"/>
        <w:numPr>
          <w:ilvl w:val="2"/>
          <w:numId w:val="11"/>
        </w:numPr>
        <w:spacing w:after="0"/>
      </w:pPr>
      <w:r>
        <w:t>Hypothesis.</w:t>
      </w:r>
    </w:p>
    <w:p w14:paraId="2CF75558" w14:textId="77777777" w:rsidR="00E35055" w:rsidRDefault="00E35055" w:rsidP="00E35055">
      <w:pPr>
        <w:pStyle w:val="ListParagraph"/>
        <w:numPr>
          <w:ilvl w:val="2"/>
          <w:numId w:val="11"/>
        </w:numPr>
        <w:spacing w:after="0"/>
      </w:pPr>
      <w:r>
        <w:t>General goal.</w:t>
      </w:r>
    </w:p>
    <w:p w14:paraId="2791D9E0" w14:textId="77777777" w:rsidR="00E35055" w:rsidRDefault="00E35055" w:rsidP="00E35055">
      <w:pPr>
        <w:pStyle w:val="ListParagraph"/>
        <w:numPr>
          <w:ilvl w:val="2"/>
          <w:numId w:val="11"/>
        </w:numPr>
        <w:spacing w:after="0"/>
      </w:pPr>
      <w:r>
        <w:t>Success criteria/indicators.</w:t>
      </w:r>
    </w:p>
    <w:p w14:paraId="2160361A" w14:textId="77777777" w:rsidR="00E35055" w:rsidRDefault="00E35055" w:rsidP="00E35055">
      <w:pPr>
        <w:pStyle w:val="ListParagraph"/>
        <w:numPr>
          <w:ilvl w:val="1"/>
          <w:numId w:val="11"/>
        </w:numPr>
        <w:spacing w:after="0"/>
      </w:pPr>
      <w:r>
        <w:t>Technologies used.</w:t>
      </w:r>
    </w:p>
    <w:p w14:paraId="0308411E" w14:textId="77777777" w:rsidR="00E35055" w:rsidRDefault="00E35055" w:rsidP="00E35055">
      <w:pPr>
        <w:pStyle w:val="ListParagraph"/>
        <w:numPr>
          <w:ilvl w:val="2"/>
          <w:numId w:val="11"/>
        </w:numPr>
        <w:spacing w:after="0"/>
      </w:pPr>
      <w:r w:rsidRPr="005D249B">
        <w:t>Models</w:t>
      </w:r>
    </w:p>
    <w:p w14:paraId="6EB6BBD1" w14:textId="77777777" w:rsidR="00E35055" w:rsidRDefault="00E35055" w:rsidP="00E35055">
      <w:pPr>
        <w:pStyle w:val="ListParagraph"/>
        <w:numPr>
          <w:ilvl w:val="2"/>
          <w:numId w:val="11"/>
        </w:numPr>
        <w:spacing w:after="0"/>
      </w:pPr>
      <w:r>
        <w:t>L</w:t>
      </w:r>
      <w:r w:rsidRPr="005D249B">
        <w:t>ibraries</w:t>
      </w:r>
    </w:p>
    <w:p w14:paraId="7350294D" w14:textId="7EC5AAFF" w:rsidR="00E35055" w:rsidRPr="00566870" w:rsidRDefault="00E35055" w:rsidP="00E35055">
      <w:pPr>
        <w:pStyle w:val="ListParagraph"/>
        <w:numPr>
          <w:ilvl w:val="2"/>
          <w:numId w:val="11"/>
        </w:numPr>
        <w:spacing w:after="0"/>
      </w:pPr>
      <w:r>
        <w:t>Machine Learning A</w:t>
      </w:r>
      <w:r w:rsidRPr="005D249B">
        <w:t>lgorithm</w:t>
      </w:r>
      <w:r>
        <w:t xml:space="preserve"> </w:t>
      </w:r>
      <w:r w:rsidRPr="000E12B9">
        <w:rPr>
          <w:b/>
          <w:bCs/>
        </w:rPr>
        <w:t>(at least 3 used and compared</w:t>
      </w:r>
      <w:r w:rsidR="00670A23">
        <w:rPr>
          <w:b/>
          <w:bCs/>
        </w:rPr>
        <w:t xml:space="preserve"> is required</w:t>
      </w:r>
      <w:r w:rsidRPr="000E12B9">
        <w:rPr>
          <w:b/>
          <w:bCs/>
        </w:rPr>
        <w:t>)</w:t>
      </w:r>
      <w:r w:rsidR="00670A23">
        <w:rPr>
          <w:b/>
          <w:bCs/>
        </w:rPr>
        <w:t>.</w:t>
      </w:r>
    </w:p>
    <w:p w14:paraId="7BFC9903" w14:textId="4CF72F95" w:rsidR="00566870" w:rsidRDefault="00566870" w:rsidP="00E35055">
      <w:pPr>
        <w:pStyle w:val="ListParagraph"/>
        <w:numPr>
          <w:ilvl w:val="2"/>
          <w:numId w:val="11"/>
        </w:numPr>
        <w:spacing w:after="0"/>
      </w:pPr>
      <w:r>
        <w:rPr>
          <w:b/>
          <w:bCs/>
        </w:rPr>
        <w:t>Hyperparameter tuning and cross-validation</w:t>
      </w:r>
      <w:r w:rsidR="00670A23">
        <w:rPr>
          <w:b/>
          <w:bCs/>
        </w:rPr>
        <w:t xml:space="preserve"> (required)</w:t>
      </w:r>
      <w:r>
        <w:rPr>
          <w:b/>
          <w:bCs/>
        </w:rPr>
        <w:t>.</w:t>
      </w:r>
    </w:p>
    <w:p w14:paraId="654D60C9" w14:textId="77777777" w:rsidR="00E35055" w:rsidRPr="005D249B" w:rsidRDefault="00E35055" w:rsidP="00E35055">
      <w:pPr>
        <w:pStyle w:val="ListParagraph"/>
        <w:numPr>
          <w:ilvl w:val="2"/>
          <w:numId w:val="11"/>
        </w:numPr>
        <w:spacing w:after="0"/>
      </w:pPr>
      <w:r w:rsidRPr="005D249B">
        <w:t>etc...</w:t>
      </w:r>
    </w:p>
    <w:p w14:paraId="6486FBEC" w14:textId="7261BD8D" w:rsidR="00E35055" w:rsidRPr="005D433C" w:rsidRDefault="00E35055" w:rsidP="00E35055">
      <w:pPr>
        <w:pStyle w:val="ListParagraph"/>
        <w:numPr>
          <w:ilvl w:val="1"/>
          <w:numId w:val="11"/>
        </w:numPr>
        <w:spacing w:after="0"/>
      </w:pPr>
      <w:r w:rsidRPr="005D433C">
        <w:t>What has been accomplished so far</w:t>
      </w:r>
      <w:r w:rsidR="00670A23">
        <w:t>?</w:t>
      </w:r>
    </w:p>
    <w:p w14:paraId="297B8512" w14:textId="675184B0" w:rsidR="00E35055" w:rsidRPr="00670A23" w:rsidRDefault="00E35055" w:rsidP="00E35055">
      <w:pPr>
        <w:pStyle w:val="ListParagraph"/>
        <w:numPr>
          <w:ilvl w:val="2"/>
          <w:numId w:val="11"/>
        </w:numPr>
        <w:spacing w:after="0"/>
        <w:rPr>
          <w:b/>
          <w:bCs/>
        </w:rPr>
      </w:pPr>
      <w:r w:rsidRPr="00670A23">
        <w:rPr>
          <w:b/>
          <w:bCs/>
        </w:rPr>
        <w:t>Data: datasets, source, attributes, dimensions, descriptive statistics, data visualisation, data preparation</w:t>
      </w:r>
      <w:r w:rsidR="00670A23">
        <w:rPr>
          <w:b/>
          <w:bCs/>
        </w:rPr>
        <w:t xml:space="preserve"> (</w:t>
      </w:r>
      <w:r w:rsidR="00670A23" w:rsidRPr="00670A23">
        <w:rPr>
          <w:b/>
          <w:bCs/>
        </w:rPr>
        <w:t>required</w:t>
      </w:r>
      <w:r w:rsidR="00670A23">
        <w:rPr>
          <w:b/>
          <w:bCs/>
        </w:rPr>
        <w:t>)</w:t>
      </w:r>
      <w:r w:rsidR="00670A23" w:rsidRPr="00670A23">
        <w:rPr>
          <w:b/>
          <w:bCs/>
        </w:rPr>
        <w:t>.</w:t>
      </w:r>
    </w:p>
    <w:p w14:paraId="02ACD271" w14:textId="77777777" w:rsidR="00E35055" w:rsidRDefault="00E35055" w:rsidP="00E35055">
      <w:pPr>
        <w:pStyle w:val="ListParagraph"/>
        <w:numPr>
          <w:ilvl w:val="2"/>
          <w:numId w:val="11"/>
        </w:numPr>
        <w:spacing w:after="0"/>
      </w:pPr>
      <w:r>
        <w:t>Models.</w:t>
      </w:r>
    </w:p>
    <w:p w14:paraId="3B11F6CB" w14:textId="77777777" w:rsidR="00E35055" w:rsidRDefault="00E35055" w:rsidP="00E35055">
      <w:pPr>
        <w:pStyle w:val="ListParagraph"/>
        <w:numPr>
          <w:ilvl w:val="1"/>
          <w:numId w:val="11"/>
        </w:numPr>
        <w:spacing w:after="0"/>
      </w:pPr>
      <w:r>
        <w:t>Challenges encountered.</w:t>
      </w:r>
    </w:p>
    <w:p w14:paraId="3B359700" w14:textId="77777777" w:rsidR="00E35055" w:rsidRDefault="00E35055" w:rsidP="00E35055">
      <w:pPr>
        <w:pStyle w:val="ListParagraph"/>
        <w:numPr>
          <w:ilvl w:val="2"/>
          <w:numId w:val="11"/>
        </w:numPr>
        <w:spacing w:after="0"/>
      </w:pPr>
      <w:r>
        <w:t>Including strategies used to overcome them.</w:t>
      </w:r>
    </w:p>
    <w:p w14:paraId="11EEAFE6" w14:textId="77777777" w:rsidR="00E35055" w:rsidRDefault="00E35055" w:rsidP="00E35055">
      <w:pPr>
        <w:pStyle w:val="ListParagraph"/>
        <w:numPr>
          <w:ilvl w:val="1"/>
          <w:numId w:val="11"/>
        </w:numPr>
        <w:spacing w:after="0"/>
      </w:pPr>
      <w:r>
        <w:t>Results and analysis… next steps.</w:t>
      </w:r>
    </w:p>
    <w:p w14:paraId="0CDEB651" w14:textId="4D3B09E7" w:rsidR="00E35055" w:rsidRDefault="00E35055" w:rsidP="00E35055">
      <w:pPr>
        <w:pStyle w:val="ListParagraph"/>
        <w:numPr>
          <w:ilvl w:val="1"/>
          <w:numId w:val="11"/>
        </w:numPr>
        <w:spacing w:after="0"/>
      </w:pPr>
      <w:r>
        <w:t>Conclusion.</w:t>
      </w:r>
    </w:p>
    <w:p w14:paraId="5704F7E6" w14:textId="1B7D1D65" w:rsidR="00E35055" w:rsidRPr="005E42C3" w:rsidRDefault="000E12B9" w:rsidP="00E35055">
      <w:pPr>
        <w:spacing w:after="0"/>
      </w:pPr>
      <w:r w:rsidRPr="000E12B9">
        <w:rPr>
          <w:b/>
        </w:rPr>
        <w:t xml:space="preserve">** Note that there </w:t>
      </w:r>
      <w:r w:rsidR="00C97195">
        <w:rPr>
          <w:b/>
        </w:rPr>
        <w:t>should be</w:t>
      </w:r>
      <w:r w:rsidRPr="000E12B9">
        <w:rPr>
          <w:b/>
        </w:rPr>
        <w:t xml:space="preserve"> NO code on </w:t>
      </w:r>
      <w:r w:rsidR="00020326">
        <w:rPr>
          <w:b/>
        </w:rPr>
        <w:t>the poster</w:t>
      </w:r>
      <w:r w:rsidRPr="000E12B9">
        <w:rPr>
          <w:b/>
        </w:rPr>
        <w:t>.</w:t>
      </w:r>
    </w:p>
    <w:p w14:paraId="74A70E6A" w14:textId="0A773540" w:rsidR="00E35055" w:rsidRDefault="00E35055" w:rsidP="00E35055">
      <w:pPr>
        <w:pStyle w:val="ListParagraph"/>
        <w:numPr>
          <w:ilvl w:val="0"/>
          <w:numId w:val="12"/>
        </w:numPr>
        <w:spacing w:after="0"/>
      </w:pPr>
      <w:r w:rsidRPr="005E42C3">
        <w:t xml:space="preserve">You will also have to </w:t>
      </w:r>
      <w:r w:rsidR="000E12B9">
        <w:t>finalise the</w:t>
      </w:r>
      <w:r w:rsidRPr="005E42C3">
        <w:t xml:space="preserve"> </w:t>
      </w:r>
      <w:r>
        <w:t>report</w:t>
      </w:r>
      <w:r w:rsidRPr="005E42C3">
        <w:t xml:space="preserve"> that includes</w:t>
      </w:r>
      <w:r w:rsidR="000E12B9">
        <w:t xml:space="preserve"> the following</w:t>
      </w:r>
      <w:r w:rsidRPr="005E42C3">
        <w:t xml:space="preserve">: </w:t>
      </w:r>
    </w:p>
    <w:p w14:paraId="47E0ECDF" w14:textId="2BA3D77A" w:rsidR="00E35055" w:rsidRDefault="00E35055" w:rsidP="00E35055">
      <w:pPr>
        <w:pStyle w:val="ListParagraph"/>
        <w:numPr>
          <w:ilvl w:val="1"/>
          <w:numId w:val="12"/>
        </w:numPr>
        <w:spacing w:after="0"/>
      </w:pPr>
      <w:r w:rsidRPr="005E42C3">
        <w:t xml:space="preserve">All the elements </w:t>
      </w:r>
      <w:r w:rsidR="000E12B9">
        <w:t xml:space="preserve">that apply </w:t>
      </w:r>
      <w:r w:rsidRPr="005E42C3">
        <w:t>from the presentation described above.</w:t>
      </w:r>
    </w:p>
    <w:p w14:paraId="1AEC044D" w14:textId="61476F09" w:rsidR="00E35055" w:rsidRDefault="00E35055" w:rsidP="00E35055">
      <w:pPr>
        <w:pStyle w:val="ListParagraph"/>
        <w:numPr>
          <w:ilvl w:val="1"/>
          <w:numId w:val="12"/>
        </w:numPr>
        <w:spacing w:after="0"/>
      </w:pPr>
      <w:r w:rsidRPr="005E42C3">
        <w:t>Citations and references where necessary (i.e.</w:t>
      </w:r>
      <w:r w:rsidR="00566870">
        <w:t>,</w:t>
      </w:r>
      <w:r w:rsidRPr="005E42C3">
        <w:t xml:space="preserve"> where you make claims or statements about technology and its performance)</w:t>
      </w:r>
      <w:r>
        <w:t>.</w:t>
      </w:r>
    </w:p>
    <w:p w14:paraId="6B6DB6EA" w14:textId="7E2FC4E7" w:rsidR="00E35055" w:rsidRPr="00AB0E72" w:rsidRDefault="00E35055" w:rsidP="00E35055">
      <w:pPr>
        <w:pStyle w:val="ListParagraph"/>
        <w:numPr>
          <w:ilvl w:val="1"/>
          <w:numId w:val="12"/>
        </w:numPr>
        <w:spacing w:after="0"/>
      </w:pPr>
      <w:r w:rsidRPr="005E42C3">
        <w:t>Professional structure, clear, easy to follow</w:t>
      </w:r>
      <w:r w:rsidR="000E12B9">
        <w:t>,</w:t>
      </w:r>
      <w:r w:rsidRPr="005E42C3">
        <w:t xml:space="preserve"> with coherent flow between sections</w:t>
      </w:r>
      <w:r>
        <w:t>.</w:t>
      </w:r>
    </w:p>
    <w:p w14:paraId="6B0F3102" w14:textId="616A0932" w:rsidR="00E35055" w:rsidRDefault="00E35055" w:rsidP="00E35055">
      <w:pPr>
        <w:spacing w:after="0"/>
        <w:rPr>
          <w:b/>
        </w:rPr>
      </w:pPr>
    </w:p>
    <w:p w14:paraId="4836AB9A" w14:textId="77777777" w:rsidR="00020326" w:rsidRDefault="00020326" w:rsidP="000E12B9">
      <w:pPr>
        <w:spacing w:after="0"/>
      </w:pPr>
    </w:p>
    <w:p w14:paraId="5C8B2D7A" w14:textId="2212D9B5" w:rsidR="000E12B9" w:rsidRPr="00C97195" w:rsidRDefault="005E7E37" w:rsidP="000E12B9">
      <w:pPr>
        <w:spacing w:after="0"/>
      </w:pPr>
      <w:r w:rsidRPr="00C97195">
        <w:lastRenderedPageBreak/>
        <w:t xml:space="preserve">Students are advised to review and adhere to the submission requirements documented after the assessment task. </w:t>
      </w:r>
    </w:p>
    <w:p w14:paraId="0B65F5E0" w14:textId="16D64104" w:rsidR="000E12B9" w:rsidRPr="00C97195" w:rsidRDefault="000E12B9" w:rsidP="007A71A2">
      <w:pPr>
        <w:spacing w:after="0" w:line="240" w:lineRule="auto"/>
        <w:rPr>
          <w:rFonts w:cs="Arial Hebrew Scholar"/>
        </w:rPr>
      </w:pPr>
      <w:bookmarkStart w:id="1" w:name="_Hlk129106900"/>
      <w:r w:rsidRPr="00C97195">
        <w:rPr>
          <w:rFonts w:cs="Arial Hebrew Scholar"/>
        </w:rPr>
        <w:t>Further details of the assessment:</w:t>
      </w:r>
    </w:p>
    <w:p w14:paraId="73035738" w14:textId="1A63E8FE" w:rsidR="006614E4" w:rsidRPr="00C97195" w:rsidRDefault="006614E4" w:rsidP="006614E4">
      <w:pPr>
        <w:pStyle w:val="ListParagraph"/>
        <w:numPr>
          <w:ilvl w:val="0"/>
          <w:numId w:val="20"/>
        </w:numPr>
        <w:spacing w:after="0" w:line="240" w:lineRule="auto"/>
        <w:jc w:val="both"/>
        <w:rPr>
          <w:rStyle w:val="Strong"/>
          <w:rFonts w:cs="Arial Hebrew Scholar"/>
          <w:b w:val="0"/>
          <w:bCs w:val="0"/>
          <w:u w:val="single"/>
        </w:rPr>
      </w:pPr>
      <w:r w:rsidRPr="00C97195">
        <w:rPr>
          <w:rStyle w:val="Strong"/>
          <w:color w:val="0E101A"/>
        </w:rPr>
        <w:t xml:space="preserve">A GitHub repo must be created, and the Jupyter Notebook and report Word document must be put into a GitHub repo for version control. The lecturer will be added to the repo as a collaborator. GitHub's activity tracking ensures transparency in contributions. There should be at least </w:t>
      </w:r>
      <w:r w:rsidR="00053DE5" w:rsidRPr="00C97195">
        <w:rPr>
          <w:rStyle w:val="Strong"/>
          <w:color w:val="0E101A"/>
        </w:rPr>
        <w:t>2</w:t>
      </w:r>
      <w:r w:rsidRPr="00C97195">
        <w:rPr>
          <w:rStyle w:val="Strong"/>
          <w:color w:val="0E101A"/>
        </w:rPr>
        <w:t xml:space="preserve">0 to </w:t>
      </w:r>
      <w:r w:rsidR="00053DE5" w:rsidRPr="00C97195">
        <w:rPr>
          <w:rStyle w:val="Strong"/>
          <w:color w:val="0E101A"/>
        </w:rPr>
        <w:t>30</w:t>
      </w:r>
      <w:r w:rsidRPr="00C97195">
        <w:rPr>
          <w:rStyle w:val="Strong"/>
          <w:color w:val="0E101A"/>
        </w:rPr>
        <w:t xml:space="preserve"> commits throughout the semester.</w:t>
      </w:r>
    </w:p>
    <w:p w14:paraId="7057CF46" w14:textId="2E24F535" w:rsidR="00020326" w:rsidRPr="00C97195" w:rsidRDefault="00C77F48" w:rsidP="006614E4">
      <w:pPr>
        <w:pStyle w:val="ListParagraph"/>
        <w:numPr>
          <w:ilvl w:val="0"/>
          <w:numId w:val="20"/>
        </w:numPr>
        <w:spacing w:after="0" w:line="240" w:lineRule="auto"/>
        <w:jc w:val="both"/>
        <w:rPr>
          <w:rStyle w:val="Strong"/>
          <w:rFonts w:cs="Arial Hebrew Scholar"/>
          <w:b w:val="0"/>
          <w:bCs w:val="0"/>
          <w:u w:val="single"/>
        </w:rPr>
      </w:pPr>
      <w:hyperlink r:id="rId8" w:history="1">
        <w:r w:rsidR="00020326" w:rsidRPr="00C97195">
          <w:rPr>
            <w:rStyle w:val="Hyperlink"/>
          </w:rPr>
          <w:t>Example Poster link</w:t>
        </w:r>
      </w:hyperlink>
    </w:p>
    <w:p w14:paraId="70C586A0" w14:textId="4491590C" w:rsidR="00770783" w:rsidRPr="00C97195" w:rsidRDefault="00770783" w:rsidP="00770783">
      <w:pPr>
        <w:pStyle w:val="ListParagraph"/>
        <w:numPr>
          <w:ilvl w:val="0"/>
          <w:numId w:val="20"/>
        </w:numPr>
        <w:spacing w:after="0" w:line="240" w:lineRule="auto"/>
        <w:jc w:val="both"/>
        <w:rPr>
          <w:rStyle w:val="Strong"/>
          <w:rFonts w:cs="Arial Hebrew Scholar"/>
        </w:rPr>
      </w:pPr>
      <w:r w:rsidRPr="00C97195">
        <w:rPr>
          <w:rStyle w:val="Strong"/>
          <w:rFonts w:cs="Arial Hebrew Scholar"/>
        </w:rPr>
        <w:t>Exploratory data analysis of your dataset and use descriptive statistics.</w:t>
      </w:r>
    </w:p>
    <w:p w14:paraId="76F6AFDC" w14:textId="1AA651A2" w:rsidR="00770783" w:rsidRPr="00C97195" w:rsidRDefault="00770783" w:rsidP="00770783">
      <w:pPr>
        <w:pStyle w:val="ListParagraph"/>
        <w:numPr>
          <w:ilvl w:val="0"/>
          <w:numId w:val="20"/>
        </w:numPr>
        <w:spacing w:after="0" w:line="240" w:lineRule="auto"/>
        <w:jc w:val="both"/>
        <w:rPr>
          <w:rFonts w:cs="Arial Hebrew Scholar"/>
          <w:u w:val="single"/>
        </w:rPr>
      </w:pPr>
      <w:r w:rsidRPr="00C97195">
        <w:rPr>
          <w:rStyle w:val="Strong"/>
          <w:color w:val="0E101A"/>
        </w:rPr>
        <w:t>Use at least three hypertuned and cross-validated machine learning algorithms</w:t>
      </w:r>
      <w:r w:rsidR="00C97195">
        <w:rPr>
          <w:rStyle w:val="Strong"/>
          <w:color w:val="0E101A"/>
        </w:rPr>
        <w:t xml:space="preserve"> implemented</w:t>
      </w:r>
      <w:r w:rsidRPr="00C97195">
        <w:rPr>
          <w:rStyle w:val="Strong"/>
          <w:color w:val="0E101A"/>
        </w:rPr>
        <w:t>.</w:t>
      </w:r>
    </w:p>
    <w:p w14:paraId="5EC2F9B1" w14:textId="77777777" w:rsidR="000E12B9" w:rsidRPr="00C97195" w:rsidRDefault="000E12B9" w:rsidP="000E12B9">
      <w:pPr>
        <w:pStyle w:val="ListParagraph"/>
        <w:numPr>
          <w:ilvl w:val="0"/>
          <w:numId w:val="20"/>
        </w:numPr>
        <w:spacing w:after="0" w:line="240" w:lineRule="auto"/>
        <w:jc w:val="both"/>
        <w:rPr>
          <w:rFonts w:cs="Arial Hebrew Scholar"/>
          <w:u w:val="single"/>
        </w:rPr>
      </w:pPr>
      <w:r w:rsidRPr="00C97195">
        <w:rPr>
          <w:rFonts w:cs="Arial Hebrew Scholar"/>
          <w:b/>
          <w:bCs/>
        </w:rPr>
        <w:t xml:space="preserve">Support your analysis with references and properly reference ALL sources that you have used. </w:t>
      </w:r>
      <w:r w:rsidRPr="00C97195">
        <w:rPr>
          <w:rFonts w:cs="Arial Hebrew Scholar"/>
          <w:b/>
          <w:bCs/>
          <w:u w:val="single"/>
        </w:rPr>
        <w:t>WARNING – If you do not support your work, you will not receive a high mark!</w:t>
      </w:r>
    </w:p>
    <w:bookmarkEnd w:id="1"/>
    <w:p w14:paraId="78F1DDFA" w14:textId="59B8EE64" w:rsidR="000E12B9" w:rsidRPr="00C97195" w:rsidRDefault="007A71A2" w:rsidP="000E12B9">
      <w:pPr>
        <w:pStyle w:val="ListParagraph"/>
        <w:numPr>
          <w:ilvl w:val="0"/>
          <w:numId w:val="20"/>
        </w:numPr>
        <w:spacing w:after="0" w:line="240" w:lineRule="auto"/>
        <w:jc w:val="both"/>
        <w:rPr>
          <w:rFonts w:cs="Arial Hebrew Scholar"/>
          <w:u w:val="single"/>
        </w:rPr>
      </w:pPr>
      <w:r w:rsidRPr="00C97195">
        <w:rPr>
          <w:rFonts w:cs="Arial Hebrew Scholar"/>
          <w:b/>
          <w:bCs/>
        </w:rPr>
        <w:t>The order</w:t>
      </w:r>
      <w:r w:rsidR="000E12B9" w:rsidRPr="00C97195">
        <w:rPr>
          <w:rFonts w:cs="Arial Hebrew Scholar"/>
          <w:b/>
          <w:bCs/>
        </w:rPr>
        <w:t xml:space="preserve"> of presentations will be decided by your lecturer.</w:t>
      </w:r>
    </w:p>
    <w:p w14:paraId="26F22409" w14:textId="77777777" w:rsidR="00EC365D" w:rsidRPr="00C97195" w:rsidRDefault="00EC365D" w:rsidP="00EC365D">
      <w:pPr>
        <w:pStyle w:val="ListParagraph"/>
        <w:spacing w:after="0" w:line="240" w:lineRule="auto"/>
        <w:ind w:left="1069"/>
        <w:jc w:val="both"/>
        <w:rPr>
          <w:rFonts w:cs="Arial Hebrew Scholar"/>
          <w:u w:val="single"/>
        </w:rPr>
      </w:pPr>
    </w:p>
    <w:p w14:paraId="06255D0B" w14:textId="364F87B4" w:rsidR="00EC365D" w:rsidRPr="00C97195" w:rsidRDefault="00EC365D" w:rsidP="00EC365D">
      <w:pPr>
        <w:pStyle w:val="ListParagraph"/>
        <w:numPr>
          <w:ilvl w:val="0"/>
          <w:numId w:val="20"/>
        </w:numPr>
        <w:spacing w:after="0" w:line="240" w:lineRule="auto"/>
        <w:rPr>
          <w:color w:val="0E101A"/>
        </w:rPr>
      </w:pPr>
      <w:r w:rsidRPr="00C97195">
        <w:rPr>
          <w:color w:val="0E101A"/>
        </w:rPr>
        <w:t>You should record your presentation, which can be shown </w:t>
      </w:r>
      <w:r w:rsidRPr="00C97195">
        <w:rPr>
          <w:color w:val="0E101A"/>
          <w:u w:val="single"/>
        </w:rPr>
        <w:t>in class</w:t>
      </w:r>
      <w:r w:rsidRPr="00C97195">
        <w:rPr>
          <w:color w:val="0E101A"/>
        </w:rPr>
        <w:t> to your peers or presented live, followed by a brief Q&amp;A.</w:t>
      </w:r>
    </w:p>
    <w:p w14:paraId="3D1C6A43" w14:textId="77777777" w:rsidR="00EC365D" w:rsidRPr="00C97195" w:rsidRDefault="00EC365D" w:rsidP="00EC365D">
      <w:pPr>
        <w:pStyle w:val="ListParagraph"/>
        <w:spacing w:after="0" w:line="240" w:lineRule="auto"/>
        <w:ind w:left="1069"/>
        <w:rPr>
          <w:color w:val="0E101A"/>
        </w:rPr>
      </w:pPr>
    </w:p>
    <w:p w14:paraId="0C9DB889" w14:textId="77777777" w:rsidR="00EC365D" w:rsidRPr="00C97195" w:rsidRDefault="00EC365D" w:rsidP="00EC365D">
      <w:pPr>
        <w:pStyle w:val="ListParagraph"/>
        <w:numPr>
          <w:ilvl w:val="0"/>
          <w:numId w:val="20"/>
        </w:numPr>
        <w:spacing w:after="0" w:line="240" w:lineRule="auto"/>
        <w:rPr>
          <w:color w:val="0E101A"/>
        </w:rPr>
      </w:pPr>
      <w:r w:rsidRPr="00C97195">
        <w:rPr>
          <w:color w:val="0E101A"/>
        </w:rPr>
        <w:t>TIMING: You may lose marks if your presentation is too short or longer than the specified time limits.</w:t>
      </w:r>
    </w:p>
    <w:p w14:paraId="19BD107A" w14:textId="77777777" w:rsidR="00EC365D" w:rsidRPr="00C97195" w:rsidRDefault="00EC365D" w:rsidP="00EC365D">
      <w:pPr>
        <w:pStyle w:val="ListParagraph"/>
        <w:spacing w:after="0" w:line="240" w:lineRule="auto"/>
        <w:ind w:left="1069"/>
        <w:rPr>
          <w:color w:val="0E101A"/>
        </w:rPr>
      </w:pPr>
    </w:p>
    <w:p w14:paraId="052DCE59" w14:textId="2AD70A6B" w:rsidR="00EC365D" w:rsidRPr="00C97195" w:rsidRDefault="00EC365D" w:rsidP="00EC365D">
      <w:pPr>
        <w:pStyle w:val="ListParagraph"/>
        <w:numPr>
          <w:ilvl w:val="0"/>
          <w:numId w:val="20"/>
        </w:numPr>
        <w:spacing w:after="0" w:line="240" w:lineRule="auto"/>
        <w:rPr>
          <w:color w:val="0E101A"/>
        </w:rPr>
      </w:pPr>
      <w:r w:rsidRPr="00C97195">
        <w:rPr>
          <w:color w:val="0E101A"/>
        </w:rPr>
        <w:t>NOTE – IF YOU ARE UNABLE TO RECORD YOUR PRESENTATION, THEN YOU WILL BE GIVEN THE OPPORTUNITY TO PRESENT 'LIVE' DURING THE CLASS TIME.</w:t>
      </w:r>
      <w:r w:rsidR="00C97195" w:rsidRPr="00C97195">
        <w:rPr>
          <w:color w:val="0E101A"/>
        </w:rPr>
        <w:t xml:space="preserve"> </w:t>
      </w:r>
      <w:r w:rsidR="00C97195">
        <w:rPr>
          <w:color w:val="0E101A"/>
        </w:rPr>
        <w:t xml:space="preserve">THE </w:t>
      </w:r>
      <w:r w:rsidR="00C97195" w:rsidRPr="00C97195">
        <w:rPr>
          <w:color w:val="0E101A"/>
        </w:rPr>
        <w:t>SAME SLIDES MUST BE PRESENTED THAT WERE SUBMITTED.</w:t>
      </w:r>
    </w:p>
    <w:p w14:paraId="4951DE62" w14:textId="77777777" w:rsidR="00EC365D" w:rsidRPr="00C97195" w:rsidRDefault="00EC365D" w:rsidP="00EC365D">
      <w:pPr>
        <w:pStyle w:val="ListParagraph"/>
        <w:spacing w:after="0" w:line="240" w:lineRule="auto"/>
        <w:ind w:left="1069"/>
        <w:rPr>
          <w:color w:val="0E101A"/>
        </w:rPr>
      </w:pPr>
    </w:p>
    <w:p w14:paraId="7B1DC5F8" w14:textId="50F23197" w:rsidR="00EC365D" w:rsidRPr="00C97195" w:rsidRDefault="00EC365D" w:rsidP="00EC365D">
      <w:pPr>
        <w:pStyle w:val="ListParagraph"/>
        <w:numPr>
          <w:ilvl w:val="0"/>
          <w:numId w:val="20"/>
        </w:numPr>
        <w:spacing w:after="0"/>
        <w:jc w:val="both"/>
        <w:rPr>
          <w:u w:val="single"/>
        </w:rPr>
      </w:pPr>
      <w:r w:rsidRPr="00C97195">
        <w:t xml:space="preserve">(You </w:t>
      </w:r>
      <w:r w:rsidRPr="00C97195">
        <w:rPr>
          <w:u w:val="single"/>
        </w:rPr>
        <w:t>must</w:t>
      </w:r>
      <w:r w:rsidRPr="00C97195">
        <w:t xml:space="preserve"> attend the session when your presentation is scheduled – even if you have pre-recorded it. If you do not attend, then you will score zero for your presentation)</w:t>
      </w:r>
    </w:p>
    <w:p w14:paraId="71DDC87D" w14:textId="77777777" w:rsidR="000E12B9" w:rsidRPr="00C97195" w:rsidRDefault="000E12B9" w:rsidP="000E12B9">
      <w:pPr>
        <w:pStyle w:val="ListParagraph"/>
        <w:rPr>
          <w:rFonts w:cs="Arial Hebrew Scholar"/>
        </w:rPr>
      </w:pPr>
    </w:p>
    <w:p w14:paraId="1BBBC4C7" w14:textId="77777777" w:rsidR="00770783" w:rsidRPr="00C97195" w:rsidRDefault="00770783" w:rsidP="00770783">
      <w:pPr>
        <w:pStyle w:val="ListParagraph"/>
        <w:numPr>
          <w:ilvl w:val="0"/>
          <w:numId w:val="20"/>
        </w:numPr>
        <w:spacing w:after="0" w:line="240" w:lineRule="auto"/>
        <w:jc w:val="both"/>
      </w:pPr>
      <w:r w:rsidRPr="00C97195">
        <w:rPr>
          <w:rFonts w:cs="Arial Hebrew Scholar"/>
        </w:rPr>
        <w:t>W</w:t>
      </w:r>
      <w:r w:rsidR="000E12B9" w:rsidRPr="00C97195">
        <w:rPr>
          <w:rFonts w:cs="Arial Hebrew Scholar"/>
        </w:rPr>
        <w:t>ORD COUNT:</w:t>
      </w:r>
      <w:r w:rsidRPr="00C97195">
        <w:rPr>
          <w:rFonts w:cs="Arial Hebrew Scholar"/>
        </w:rPr>
        <w:t xml:space="preserve"> </w:t>
      </w:r>
      <w:r w:rsidR="007A71A2" w:rsidRPr="00C97195">
        <w:t>5000 words (Word or PDF)</w:t>
      </w:r>
    </w:p>
    <w:p w14:paraId="0D78D20D" w14:textId="77777777" w:rsidR="00770783" w:rsidRPr="00C97195" w:rsidRDefault="00770783" w:rsidP="00770783">
      <w:pPr>
        <w:pStyle w:val="ListParagraph"/>
        <w:rPr>
          <w:rFonts w:cs="Arial Hebrew Scholar"/>
        </w:rPr>
      </w:pPr>
    </w:p>
    <w:p w14:paraId="7C6BFD34" w14:textId="5379297A" w:rsidR="007A71A2" w:rsidRPr="00C97195" w:rsidRDefault="007A71A2" w:rsidP="00770783">
      <w:pPr>
        <w:pStyle w:val="ListParagraph"/>
        <w:numPr>
          <w:ilvl w:val="0"/>
          <w:numId w:val="20"/>
        </w:numPr>
        <w:spacing w:after="0" w:line="240" w:lineRule="auto"/>
        <w:jc w:val="both"/>
      </w:pPr>
      <w:r w:rsidRPr="00C97195">
        <w:rPr>
          <w:rFonts w:cs="Arial Hebrew Scholar"/>
        </w:rPr>
        <w:t xml:space="preserve">If your report is too short or long, you may </w:t>
      </w:r>
      <w:r w:rsidRPr="00C97195">
        <w:rPr>
          <w:rFonts w:cs="Arial Hebrew Scholar"/>
          <w:i/>
          <w:iCs/>
        </w:rPr>
        <w:t xml:space="preserve">lose up to 10% of </w:t>
      </w:r>
      <w:r w:rsidR="00C97195">
        <w:rPr>
          <w:rFonts w:cs="Arial Hebrew Scholar"/>
          <w:i/>
          <w:iCs/>
        </w:rPr>
        <w:t xml:space="preserve">your </w:t>
      </w:r>
      <w:r w:rsidRPr="00C97195">
        <w:rPr>
          <w:rFonts w:cs="Arial Hebrew Scholar"/>
          <w:i/>
          <w:iCs/>
        </w:rPr>
        <w:t>marks</w:t>
      </w:r>
      <w:r w:rsidRPr="00C97195">
        <w:rPr>
          <w:rFonts w:cs="Arial Hebrew Scholar"/>
        </w:rPr>
        <w:t>!</w:t>
      </w:r>
    </w:p>
    <w:p w14:paraId="702F6B94" w14:textId="77777777" w:rsidR="007A71A2" w:rsidRPr="00C97195" w:rsidRDefault="007A71A2" w:rsidP="007A71A2">
      <w:pPr>
        <w:pStyle w:val="ListParagraph"/>
        <w:rPr>
          <w:rFonts w:cs="Arial Hebrew Scholar"/>
        </w:rPr>
      </w:pPr>
    </w:p>
    <w:p w14:paraId="51F5E11F" w14:textId="6A391492" w:rsidR="00DD6B42" w:rsidRPr="00C97195" w:rsidRDefault="00DD6B42" w:rsidP="000E12B9">
      <w:pPr>
        <w:pStyle w:val="ListParagraph"/>
        <w:numPr>
          <w:ilvl w:val="0"/>
          <w:numId w:val="20"/>
        </w:numPr>
        <w:spacing w:after="0" w:line="240" w:lineRule="auto"/>
        <w:jc w:val="both"/>
        <w:rPr>
          <w:rFonts w:cs="Arial Hebrew Scholar"/>
        </w:rPr>
      </w:pPr>
      <w:r w:rsidRPr="00C97195">
        <w:rPr>
          <w:rFonts w:cs="Arial Hebrew Scholar"/>
        </w:rPr>
        <w:t>If you go over the allotted time</w:t>
      </w:r>
      <w:r w:rsidR="00D125BC" w:rsidRPr="00C97195">
        <w:rPr>
          <w:rFonts w:cs="Arial Hebrew Scholar"/>
        </w:rPr>
        <w:t>,</w:t>
      </w:r>
      <w:r w:rsidRPr="00C97195">
        <w:rPr>
          <w:rFonts w:cs="Arial Hebrew Scholar"/>
        </w:rPr>
        <w:t xml:space="preserve"> you may lose up to 10% of </w:t>
      </w:r>
      <w:r w:rsidR="00C97195">
        <w:rPr>
          <w:rFonts w:cs="Arial Hebrew Scholar"/>
        </w:rPr>
        <w:t xml:space="preserve">your </w:t>
      </w:r>
      <w:r w:rsidRPr="00C97195">
        <w:rPr>
          <w:rFonts w:cs="Arial Hebrew Scholar"/>
        </w:rPr>
        <w:t>marks.</w:t>
      </w:r>
    </w:p>
    <w:p w14:paraId="350E2343" w14:textId="03437D4F" w:rsidR="000E12B9" w:rsidRPr="00C97195" w:rsidRDefault="000E12B9" w:rsidP="000E12B9">
      <w:pPr>
        <w:spacing w:after="0"/>
      </w:pPr>
    </w:p>
    <w:p w14:paraId="7F7CE418"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The use of generative AI tools (e.g. ChatGPT, Dall-e, etc.) is permitted in this assignment for the following activities:</w:t>
      </w:r>
    </w:p>
    <w:p w14:paraId="75477802"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Brainstorming and refining your ideas;</w:t>
      </w:r>
    </w:p>
    <w:p w14:paraId="51D3D857"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Fine-tuning</w:t>
      </w:r>
      <w:r w:rsidRPr="004F69A2">
        <w:rPr>
          <w:rFonts w:asciiTheme="minorHAnsi" w:hAnsiTheme="minorHAnsi" w:cstheme="minorHAnsi"/>
          <w:color w:val="000000"/>
          <w:sz w:val="22"/>
          <w:szCs w:val="22"/>
        </w:rPr>
        <w:t xml:space="preserve"> your research questions;</w:t>
      </w:r>
    </w:p>
    <w:p w14:paraId="471F65EF"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Finding information on your topic;</w:t>
      </w:r>
    </w:p>
    <w:p w14:paraId="1A9663FC"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Drafting an outline to organise your thoughts; and</w:t>
      </w:r>
    </w:p>
    <w:p w14:paraId="16866C14"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Checking grammar and style.</w:t>
      </w:r>
    </w:p>
    <w:p w14:paraId="3DECF137"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The use of generative AI tools is not permitted in this course for the following activities:</w:t>
      </w:r>
    </w:p>
    <w:p w14:paraId="45EE9C6D"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Impersonating you in classroom context</w:t>
      </w:r>
    </w:p>
    <w:p w14:paraId="6DF3EC71"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Completing group work that your group has assigned to you</w:t>
      </w:r>
    </w:p>
    <w:p w14:paraId="41C2AC01"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riting a draft of a writing assignment</w:t>
      </w:r>
    </w:p>
    <w:p w14:paraId="644D6D11" w14:textId="77777777" w:rsidR="00C97195" w:rsidRPr="004F69A2" w:rsidRDefault="00C97195" w:rsidP="00C97195">
      <w:pPr>
        <w:pStyle w:val="NormalWeb"/>
        <w:numPr>
          <w:ilvl w:val="1"/>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riting entire sentences, paragraphs or papers to complete class assignments.</w:t>
      </w:r>
    </w:p>
    <w:p w14:paraId="095E02B1"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You are responsible for the information you submit based on an AI query. Your use of AI tools must be properly documented and cited.</w:t>
      </w:r>
    </w:p>
    <w:p w14:paraId="7699E7C9"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Any assignment that is found to have used generative AI tools in an unauthorised way will be subject to college disciplinary procedures as outlined in the QA Manual.</w:t>
      </w:r>
    </w:p>
    <w:p w14:paraId="095DFFA9" w14:textId="77777777" w:rsidR="00C97195" w:rsidRPr="004F69A2" w:rsidRDefault="00C97195" w:rsidP="00C97195">
      <w:pPr>
        <w:pStyle w:val="NormalWeb"/>
        <w:numPr>
          <w:ilvl w:val="0"/>
          <w:numId w:val="5"/>
        </w:numPr>
        <w:spacing w:before="0" w:beforeAutospacing="0" w:after="0" w:afterAutospacing="0"/>
        <w:textAlignment w:val="baseline"/>
        <w:rPr>
          <w:rFonts w:asciiTheme="minorHAnsi" w:hAnsiTheme="minorHAnsi" w:cstheme="minorHAnsi"/>
          <w:color w:val="000000"/>
          <w:sz w:val="22"/>
          <w:szCs w:val="22"/>
        </w:rPr>
      </w:pPr>
      <w:r w:rsidRPr="004F69A2">
        <w:rPr>
          <w:rFonts w:asciiTheme="minorHAnsi" w:hAnsiTheme="minorHAnsi" w:cstheme="minorHAnsi"/>
          <w:color w:val="000000"/>
          <w:sz w:val="22"/>
          <w:szCs w:val="22"/>
        </w:rPr>
        <w:t>When in doubt about permitted usage, please ask for clarification.</w:t>
      </w:r>
    </w:p>
    <w:p w14:paraId="4C04540B" w14:textId="0F31AB14" w:rsidR="00C74790" w:rsidRDefault="00C74790"/>
    <w:p w14:paraId="1E138F33" w14:textId="77777777" w:rsidR="00C97195" w:rsidRPr="00C97195" w:rsidRDefault="00C97195"/>
    <w:p w14:paraId="331F8920" w14:textId="2F0E6043" w:rsidR="00936A66" w:rsidRPr="00936A66" w:rsidRDefault="00936A66" w:rsidP="00936A66">
      <w:pPr>
        <w:spacing w:after="0"/>
        <w:rPr>
          <w:b/>
          <w:bCs/>
        </w:rPr>
      </w:pPr>
      <w:r w:rsidRPr="00936A66">
        <w:rPr>
          <w:b/>
          <w:bCs/>
        </w:rPr>
        <w:lastRenderedPageBreak/>
        <w:t>Marking Scheme 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7"/>
        <w:gridCol w:w="1879"/>
      </w:tblGrid>
      <w:tr w:rsidR="00936A66" w:rsidRPr="005E652F" w14:paraId="7ADB786A" w14:textId="77777777" w:rsidTr="00C77F48">
        <w:tc>
          <w:tcPr>
            <w:tcW w:w="7137" w:type="dxa"/>
            <w:shd w:val="clear" w:color="auto" w:fill="000000"/>
          </w:tcPr>
          <w:p w14:paraId="5BDC4E4A" w14:textId="77777777" w:rsidR="00936A66" w:rsidRPr="00936A66" w:rsidRDefault="00936A66" w:rsidP="00C77F48">
            <w:pPr>
              <w:spacing w:before="120" w:after="120"/>
              <w:rPr>
                <w:rFonts w:cstheme="minorHAnsi"/>
                <w:b/>
              </w:rPr>
            </w:pPr>
            <w:r w:rsidRPr="00936A66">
              <w:rPr>
                <w:rFonts w:cstheme="minorHAnsi"/>
                <w:b/>
              </w:rPr>
              <w:t>Description</w:t>
            </w:r>
          </w:p>
        </w:tc>
        <w:tc>
          <w:tcPr>
            <w:tcW w:w="1879" w:type="dxa"/>
            <w:shd w:val="clear" w:color="auto" w:fill="000000"/>
          </w:tcPr>
          <w:p w14:paraId="2DB45988" w14:textId="77777777" w:rsidR="00936A66" w:rsidRPr="00936A66" w:rsidRDefault="00936A66" w:rsidP="00C77F48">
            <w:pPr>
              <w:spacing w:before="120" w:after="120"/>
              <w:rPr>
                <w:rFonts w:cstheme="minorHAnsi"/>
                <w:b/>
              </w:rPr>
            </w:pPr>
            <w:r w:rsidRPr="00936A66">
              <w:rPr>
                <w:rFonts w:cstheme="minorHAnsi"/>
                <w:b/>
              </w:rPr>
              <w:t>Weighting</w:t>
            </w:r>
          </w:p>
        </w:tc>
      </w:tr>
      <w:tr w:rsidR="00936A66" w:rsidRPr="005E652F" w14:paraId="287DA61B" w14:textId="77777777" w:rsidTr="00C77F48">
        <w:tc>
          <w:tcPr>
            <w:tcW w:w="7137" w:type="dxa"/>
          </w:tcPr>
          <w:p w14:paraId="50A77BAF" w14:textId="16B11077" w:rsidR="00936A66" w:rsidRPr="00936A66" w:rsidRDefault="00670A23" w:rsidP="00ED36FC">
            <w:pPr>
              <w:spacing w:after="0"/>
            </w:pPr>
            <w:r>
              <w:t>Artefact</w:t>
            </w:r>
            <w:r w:rsidR="00936A66" w:rsidRPr="00936A66">
              <w:t>.</w:t>
            </w:r>
            <w:r w:rsidR="00440577">
              <w:t xml:space="preserve"> Jupiter Notebook</w:t>
            </w:r>
          </w:p>
          <w:p w14:paraId="119968EB" w14:textId="6E3DA43A" w:rsidR="00B72393" w:rsidRDefault="00B72393" w:rsidP="00ED36FC">
            <w:pPr>
              <w:pStyle w:val="ListParagraph"/>
              <w:numPr>
                <w:ilvl w:val="0"/>
                <w:numId w:val="5"/>
              </w:numPr>
              <w:spacing w:after="0"/>
            </w:pPr>
            <w:r>
              <w:t>Data has been properly pre-processed.</w:t>
            </w:r>
          </w:p>
          <w:p w14:paraId="4DD226C7" w14:textId="0F77D5F7" w:rsidR="00B72393" w:rsidRDefault="00B72393" w:rsidP="00ED36FC">
            <w:pPr>
              <w:pStyle w:val="ListParagraph"/>
              <w:numPr>
                <w:ilvl w:val="0"/>
                <w:numId w:val="5"/>
              </w:numPr>
              <w:spacing w:after="0"/>
            </w:pPr>
            <w:r>
              <w:t>Data visualisation tools have been used.</w:t>
            </w:r>
          </w:p>
          <w:p w14:paraId="4093D920" w14:textId="537AAC35" w:rsidR="00B72393" w:rsidRDefault="00B72393" w:rsidP="00B72393">
            <w:pPr>
              <w:pStyle w:val="ListParagraph"/>
              <w:numPr>
                <w:ilvl w:val="0"/>
                <w:numId w:val="5"/>
              </w:numPr>
              <w:spacing w:after="0"/>
            </w:pPr>
            <w:r>
              <w:t>Algorithms used are suitable for the task.</w:t>
            </w:r>
          </w:p>
          <w:p w14:paraId="3E6AD72A" w14:textId="1B4DCA37" w:rsidR="00B72393" w:rsidRDefault="00B72393" w:rsidP="00B72393">
            <w:pPr>
              <w:pStyle w:val="ListParagraph"/>
              <w:numPr>
                <w:ilvl w:val="0"/>
                <w:numId w:val="5"/>
              </w:numPr>
              <w:spacing w:after="0"/>
            </w:pPr>
            <w:r>
              <w:t xml:space="preserve">Models have been </w:t>
            </w:r>
            <w:r w:rsidR="00053DE5">
              <w:t>fine-tuned</w:t>
            </w:r>
            <w:r>
              <w:t xml:space="preserve"> to increment accuracy.</w:t>
            </w:r>
          </w:p>
          <w:p w14:paraId="6854ACF5" w14:textId="77777777" w:rsidR="00936A66" w:rsidRDefault="00936A66" w:rsidP="00ED36FC">
            <w:pPr>
              <w:pStyle w:val="ListParagraph"/>
              <w:numPr>
                <w:ilvl w:val="0"/>
                <w:numId w:val="5"/>
              </w:numPr>
              <w:spacing w:after="0"/>
            </w:pPr>
            <w:r w:rsidRPr="00936A66">
              <w:t>Code is well structured and commented.</w:t>
            </w:r>
          </w:p>
          <w:p w14:paraId="7359A714" w14:textId="53AA54D5" w:rsidR="00B72393" w:rsidRPr="00936A66" w:rsidRDefault="00B72393" w:rsidP="00B72393">
            <w:pPr>
              <w:pStyle w:val="ListParagraph"/>
              <w:numPr>
                <w:ilvl w:val="0"/>
                <w:numId w:val="5"/>
              </w:numPr>
              <w:spacing w:after="0"/>
              <w:ind w:left="0" w:firstLine="360"/>
            </w:pPr>
            <w:r>
              <w:t>The code runs properly.</w:t>
            </w:r>
          </w:p>
        </w:tc>
        <w:tc>
          <w:tcPr>
            <w:tcW w:w="1879" w:type="dxa"/>
          </w:tcPr>
          <w:p w14:paraId="516B9D48" w14:textId="50DFD0D8" w:rsidR="00936A66" w:rsidRPr="00936A66" w:rsidRDefault="0039628D" w:rsidP="00C77F48">
            <w:pPr>
              <w:spacing w:before="120" w:after="120"/>
              <w:jc w:val="right"/>
              <w:rPr>
                <w:rFonts w:cstheme="minorHAnsi"/>
              </w:rPr>
            </w:pPr>
            <w:r>
              <w:rPr>
                <w:rFonts w:cstheme="minorHAnsi"/>
              </w:rPr>
              <w:t>2</w:t>
            </w:r>
            <w:r w:rsidR="00B72393">
              <w:rPr>
                <w:rFonts w:cstheme="minorHAnsi"/>
              </w:rPr>
              <w:t>0</w:t>
            </w:r>
          </w:p>
        </w:tc>
      </w:tr>
      <w:tr w:rsidR="00936A66" w:rsidRPr="005E652F" w14:paraId="7BB6664C" w14:textId="77777777" w:rsidTr="00C77F48">
        <w:tc>
          <w:tcPr>
            <w:tcW w:w="7137" w:type="dxa"/>
          </w:tcPr>
          <w:p w14:paraId="3B87CD95" w14:textId="5B6008F3" w:rsidR="00B72393" w:rsidRDefault="00B72393" w:rsidP="00ED36FC">
            <w:pPr>
              <w:spacing w:after="0"/>
            </w:pPr>
            <w:r>
              <w:t>Presentation.</w:t>
            </w:r>
          </w:p>
          <w:p w14:paraId="3E771B92" w14:textId="0DEE8873" w:rsidR="00936A66" w:rsidRDefault="00053DE5" w:rsidP="00B72393">
            <w:pPr>
              <w:pStyle w:val="ListParagraph"/>
              <w:numPr>
                <w:ilvl w:val="0"/>
                <w:numId w:val="16"/>
              </w:numPr>
              <w:spacing w:after="0"/>
            </w:pPr>
            <w:r>
              <w:t>Poster</w:t>
            </w:r>
            <w:r w:rsidR="00936A66" w:rsidRPr="00936A66">
              <w:t xml:space="preserve"> is comprehensive and includes all the </w:t>
            </w:r>
            <w:r w:rsidR="005E7E37">
              <w:t>relevant information</w:t>
            </w:r>
            <w:r w:rsidR="00936A66" w:rsidRPr="00936A66">
              <w:t>.</w:t>
            </w:r>
          </w:p>
          <w:p w14:paraId="6879AB36" w14:textId="2EE8FBB9" w:rsidR="00B72393" w:rsidRDefault="00B72393" w:rsidP="00B72393">
            <w:pPr>
              <w:pStyle w:val="ListParagraph"/>
              <w:numPr>
                <w:ilvl w:val="0"/>
                <w:numId w:val="16"/>
              </w:numPr>
              <w:spacing w:after="0"/>
            </w:pPr>
            <w:r>
              <w:t>Data/data processing/feature engineering has been explained correctly with the aid of visualisation tools and metrics.</w:t>
            </w:r>
          </w:p>
          <w:p w14:paraId="3B0DA739" w14:textId="6FE8698E" w:rsidR="00B72393" w:rsidRDefault="00B72393" w:rsidP="00B72393">
            <w:pPr>
              <w:pStyle w:val="ListParagraph"/>
              <w:numPr>
                <w:ilvl w:val="0"/>
                <w:numId w:val="16"/>
              </w:numPr>
              <w:spacing w:after="0"/>
            </w:pPr>
            <w:r>
              <w:t>Methodology and results have been explained properly.</w:t>
            </w:r>
          </w:p>
          <w:p w14:paraId="5ABC25A8" w14:textId="1949BECC" w:rsidR="00B72393" w:rsidRDefault="00053DE5" w:rsidP="00B72393">
            <w:pPr>
              <w:pStyle w:val="ListParagraph"/>
              <w:numPr>
                <w:ilvl w:val="0"/>
                <w:numId w:val="16"/>
              </w:numPr>
              <w:spacing w:after="0"/>
            </w:pPr>
            <w:r>
              <w:t>A</w:t>
            </w:r>
            <w:r w:rsidR="00B72393">
              <w:t>ble to handle questions.</w:t>
            </w:r>
          </w:p>
          <w:p w14:paraId="18FA5F25" w14:textId="366196EE" w:rsidR="00B72393" w:rsidRPr="00936A66" w:rsidRDefault="00053DE5" w:rsidP="00B72393">
            <w:pPr>
              <w:pStyle w:val="ListParagraph"/>
              <w:numPr>
                <w:ilvl w:val="0"/>
                <w:numId w:val="16"/>
              </w:numPr>
              <w:spacing w:after="0"/>
            </w:pPr>
            <w:r>
              <w:t>Poster p</w:t>
            </w:r>
            <w:r w:rsidR="00B72393">
              <w:t>resentation covers all relevant topics of the project.</w:t>
            </w:r>
          </w:p>
        </w:tc>
        <w:tc>
          <w:tcPr>
            <w:tcW w:w="1879" w:type="dxa"/>
          </w:tcPr>
          <w:p w14:paraId="5820C1C4" w14:textId="1C57196D" w:rsidR="00936A66" w:rsidRPr="00936A66" w:rsidRDefault="0039628D" w:rsidP="00C77F48">
            <w:pPr>
              <w:spacing w:before="120" w:after="120"/>
              <w:jc w:val="right"/>
              <w:rPr>
                <w:rFonts w:cstheme="minorHAnsi"/>
              </w:rPr>
            </w:pPr>
            <w:r>
              <w:rPr>
                <w:rFonts w:cstheme="minorHAnsi"/>
              </w:rPr>
              <w:t>3</w:t>
            </w:r>
            <w:r w:rsidR="00936A66" w:rsidRPr="00936A66">
              <w:rPr>
                <w:rFonts w:cstheme="minorHAnsi"/>
              </w:rPr>
              <w:t>0</w:t>
            </w:r>
          </w:p>
        </w:tc>
      </w:tr>
      <w:tr w:rsidR="00936A66" w:rsidRPr="005E652F" w14:paraId="6EB95DAF" w14:textId="77777777" w:rsidTr="00C77F48">
        <w:tc>
          <w:tcPr>
            <w:tcW w:w="7137" w:type="dxa"/>
          </w:tcPr>
          <w:p w14:paraId="10714C13" w14:textId="0A49AEB0" w:rsidR="00B72393" w:rsidRDefault="00B72393" w:rsidP="00ED36FC">
            <w:pPr>
              <w:spacing w:after="0"/>
            </w:pPr>
            <w:r>
              <w:t>Report Paper</w:t>
            </w:r>
          </w:p>
          <w:p w14:paraId="217DC253" w14:textId="2030F73C" w:rsidR="00B72393" w:rsidRDefault="004914F2" w:rsidP="00B72393">
            <w:pPr>
              <w:pStyle w:val="ListParagraph"/>
              <w:numPr>
                <w:ilvl w:val="0"/>
                <w:numId w:val="17"/>
              </w:numPr>
              <w:spacing w:after="0"/>
            </w:pPr>
            <w:r>
              <w:t xml:space="preserve">The </w:t>
            </w:r>
            <w:r w:rsidR="00936A66" w:rsidRPr="00936A66">
              <w:t xml:space="preserve">report is comprehensive and includes all the </w:t>
            </w:r>
            <w:r w:rsidR="005E7E37">
              <w:t>relevant technical information</w:t>
            </w:r>
            <w:r w:rsidR="00936A66" w:rsidRPr="00936A66">
              <w:t>.</w:t>
            </w:r>
          </w:p>
          <w:p w14:paraId="664C336C" w14:textId="7648681D" w:rsidR="00B72393" w:rsidRDefault="00B72393" w:rsidP="00B72393">
            <w:pPr>
              <w:pStyle w:val="ListParagraph"/>
              <w:numPr>
                <w:ilvl w:val="0"/>
                <w:numId w:val="17"/>
              </w:numPr>
              <w:spacing w:after="0"/>
            </w:pPr>
            <w:r>
              <w:t>Data/data processing/feature engineering has been explained correctly with the aid of visualisation tools and metrics.</w:t>
            </w:r>
          </w:p>
          <w:p w14:paraId="52CF1ABE" w14:textId="6FE7171B" w:rsidR="00B72393" w:rsidRDefault="00B72393" w:rsidP="00B72393">
            <w:pPr>
              <w:pStyle w:val="ListParagraph"/>
              <w:numPr>
                <w:ilvl w:val="0"/>
                <w:numId w:val="17"/>
              </w:numPr>
              <w:spacing w:after="0"/>
            </w:pPr>
            <w:r>
              <w:t>Methodology is sensible and explained appropriately.</w:t>
            </w:r>
          </w:p>
          <w:p w14:paraId="0F592730" w14:textId="64C32ED8" w:rsidR="00B72393" w:rsidRDefault="00B72393" w:rsidP="00B72393">
            <w:pPr>
              <w:pStyle w:val="ListParagraph"/>
              <w:numPr>
                <w:ilvl w:val="0"/>
                <w:numId w:val="17"/>
              </w:numPr>
              <w:spacing w:after="0"/>
            </w:pPr>
            <w:r>
              <w:t>Multiple models have been discussed, compared, and contrasted.</w:t>
            </w:r>
          </w:p>
          <w:p w14:paraId="1EAD666A" w14:textId="77777777" w:rsidR="00B72393" w:rsidRDefault="00B72393" w:rsidP="00B72393">
            <w:pPr>
              <w:pStyle w:val="ListParagraph"/>
              <w:numPr>
                <w:ilvl w:val="0"/>
                <w:numId w:val="17"/>
              </w:numPr>
              <w:spacing w:after="0"/>
            </w:pPr>
            <w:r>
              <w:t>Analysis of results and conclusions are sensible.</w:t>
            </w:r>
          </w:p>
          <w:p w14:paraId="1F7F799B" w14:textId="0C2BC23A" w:rsidR="00B72393" w:rsidRPr="00936A66" w:rsidRDefault="00B72393" w:rsidP="00B72393">
            <w:pPr>
              <w:pStyle w:val="ListParagraph"/>
              <w:numPr>
                <w:ilvl w:val="0"/>
                <w:numId w:val="17"/>
              </w:numPr>
              <w:spacing w:after="0"/>
            </w:pPr>
            <w:r>
              <w:t xml:space="preserve">Referencing and citations </w:t>
            </w:r>
            <w:r w:rsidR="005E7E37">
              <w:t>have</w:t>
            </w:r>
            <w:r>
              <w:t xml:space="preserve"> been done correctly.</w:t>
            </w:r>
          </w:p>
        </w:tc>
        <w:tc>
          <w:tcPr>
            <w:tcW w:w="1879" w:type="dxa"/>
          </w:tcPr>
          <w:p w14:paraId="7868FCDB" w14:textId="7BB4EEF2" w:rsidR="00936A66" w:rsidRPr="00936A66" w:rsidRDefault="0039628D" w:rsidP="00C77F48">
            <w:pPr>
              <w:spacing w:before="120" w:after="120"/>
              <w:jc w:val="right"/>
              <w:rPr>
                <w:rFonts w:cstheme="minorHAnsi"/>
              </w:rPr>
            </w:pPr>
            <w:r>
              <w:rPr>
                <w:rFonts w:cstheme="minorHAnsi"/>
              </w:rPr>
              <w:t>5</w:t>
            </w:r>
            <w:r w:rsidR="000E1FBF">
              <w:rPr>
                <w:rFonts w:cstheme="minorHAnsi"/>
              </w:rPr>
              <w:t>0</w:t>
            </w:r>
          </w:p>
        </w:tc>
      </w:tr>
      <w:tr w:rsidR="000E1FBF" w:rsidRPr="005E652F" w14:paraId="5CF0F3FF" w14:textId="77777777" w:rsidTr="00C77F48">
        <w:tc>
          <w:tcPr>
            <w:tcW w:w="7137" w:type="dxa"/>
          </w:tcPr>
          <w:p w14:paraId="7E38999A" w14:textId="522BEAB9" w:rsidR="005E7E37" w:rsidRDefault="00770783" w:rsidP="00680BB3">
            <w:pPr>
              <w:pStyle w:val="ListParagraph"/>
              <w:numPr>
                <w:ilvl w:val="0"/>
                <w:numId w:val="22"/>
              </w:numPr>
              <w:spacing w:after="0"/>
            </w:pPr>
            <w:r w:rsidRPr="007212D3">
              <w:rPr>
                <w:rFonts w:cs="Arial Hebrew Scholar"/>
              </w:rPr>
              <w:t>Poor referencing, spelling, grammar, and layout will incur marking penalties</w:t>
            </w:r>
            <w:r>
              <w:rPr>
                <w:rFonts w:cs="Arial Hebrew Scholar"/>
              </w:rPr>
              <w:t>.</w:t>
            </w:r>
          </w:p>
        </w:tc>
        <w:tc>
          <w:tcPr>
            <w:tcW w:w="1879" w:type="dxa"/>
          </w:tcPr>
          <w:p w14:paraId="5C69ABCE" w14:textId="2336AFD9" w:rsidR="000E1FBF" w:rsidRDefault="000E1FBF" w:rsidP="00C77F48">
            <w:pPr>
              <w:spacing w:before="120" w:after="120"/>
              <w:jc w:val="right"/>
              <w:rPr>
                <w:rFonts w:cstheme="minorHAnsi"/>
              </w:rPr>
            </w:pPr>
          </w:p>
        </w:tc>
      </w:tr>
      <w:tr w:rsidR="00936A66" w:rsidRPr="005E652F" w14:paraId="7BA816BE" w14:textId="77777777" w:rsidTr="00C77F48">
        <w:tc>
          <w:tcPr>
            <w:tcW w:w="7137" w:type="dxa"/>
          </w:tcPr>
          <w:p w14:paraId="39ACC21A" w14:textId="77777777" w:rsidR="00936A66" w:rsidRPr="00936A66" w:rsidRDefault="00936A66" w:rsidP="00C77F48">
            <w:pPr>
              <w:spacing w:before="120" w:after="120"/>
              <w:rPr>
                <w:rFonts w:cstheme="minorHAnsi"/>
                <w:b/>
              </w:rPr>
            </w:pPr>
            <w:r w:rsidRPr="00936A66">
              <w:rPr>
                <w:rFonts w:cstheme="minorHAnsi"/>
                <w:b/>
              </w:rPr>
              <w:t>TOTAL</w:t>
            </w:r>
          </w:p>
        </w:tc>
        <w:tc>
          <w:tcPr>
            <w:tcW w:w="1879" w:type="dxa"/>
          </w:tcPr>
          <w:p w14:paraId="339F2701" w14:textId="77777777" w:rsidR="00936A66" w:rsidRPr="00936A66" w:rsidRDefault="00936A66" w:rsidP="00C77F48">
            <w:pPr>
              <w:spacing w:before="120" w:after="120"/>
              <w:jc w:val="right"/>
              <w:rPr>
                <w:rFonts w:cstheme="minorHAnsi"/>
                <w:b/>
              </w:rPr>
            </w:pPr>
            <w:r w:rsidRPr="00936A66">
              <w:rPr>
                <w:rFonts w:cstheme="minorHAnsi"/>
                <w:b/>
              </w:rPr>
              <w:t>100</w:t>
            </w:r>
          </w:p>
        </w:tc>
      </w:tr>
    </w:tbl>
    <w:p w14:paraId="4DDAA1BF" w14:textId="77777777" w:rsidR="00936A66" w:rsidRPr="005E652F" w:rsidRDefault="00936A66" w:rsidP="00936A66">
      <w:pPr>
        <w:rPr>
          <w:rFonts w:ascii="Arial" w:hAnsi="Arial" w:cs="Arial"/>
          <w:sz w:val="20"/>
          <w:szCs w:val="20"/>
        </w:rPr>
      </w:pPr>
    </w:p>
    <w:p w14:paraId="389E7C9E" w14:textId="6B0B1F1F" w:rsidR="00936A66" w:rsidRDefault="00936A66" w:rsidP="00FA1886">
      <w:pPr>
        <w:spacing w:after="0"/>
      </w:pPr>
    </w:p>
    <w:p w14:paraId="4F6551F7" w14:textId="77777777" w:rsidR="006614E4" w:rsidRDefault="006614E4" w:rsidP="00FA1886">
      <w:pPr>
        <w:spacing w:after="0"/>
      </w:pPr>
    </w:p>
    <w:p w14:paraId="24B5C733" w14:textId="6CA7A865" w:rsidR="00E31C0E" w:rsidRDefault="00E31C0E" w:rsidP="00FA1886">
      <w:pPr>
        <w:spacing w:after="0"/>
      </w:pPr>
    </w:p>
    <w:p w14:paraId="76F425B8" w14:textId="554A7400" w:rsidR="00E31C0E" w:rsidRDefault="00E31C0E" w:rsidP="00FA1886">
      <w:pPr>
        <w:spacing w:after="0"/>
      </w:pPr>
    </w:p>
    <w:p w14:paraId="24510F86" w14:textId="54CD5441" w:rsidR="00E31C0E" w:rsidRDefault="00E31C0E" w:rsidP="00FA1886">
      <w:pPr>
        <w:spacing w:after="0"/>
      </w:pPr>
    </w:p>
    <w:p w14:paraId="642633E1" w14:textId="28A118A7" w:rsidR="00E31C0E" w:rsidRDefault="00E31C0E" w:rsidP="00FA1886">
      <w:pPr>
        <w:spacing w:after="0"/>
      </w:pPr>
    </w:p>
    <w:p w14:paraId="473B974F" w14:textId="542886F7" w:rsidR="00E31C0E" w:rsidRDefault="00E31C0E" w:rsidP="00FA1886">
      <w:pPr>
        <w:spacing w:after="0"/>
      </w:pPr>
    </w:p>
    <w:p w14:paraId="31CEA6B2" w14:textId="5FDDC2E5" w:rsidR="00E31C0E" w:rsidRDefault="00E31C0E" w:rsidP="00FA1886">
      <w:pPr>
        <w:spacing w:after="0"/>
      </w:pPr>
    </w:p>
    <w:p w14:paraId="598AA8ED" w14:textId="377F6EDB" w:rsidR="00E31C0E" w:rsidRDefault="00E31C0E" w:rsidP="00FA1886">
      <w:pPr>
        <w:spacing w:after="0"/>
      </w:pPr>
    </w:p>
    <w:p w14:paraId="2ECC8A79" w14:textId="77777777" w:rsidR="00E31C0E" w:rsidRDefault="00E31C0E" w:rsidP="00FA1886">
      <w:pPr>
        <w:spacing w:after="0"/>
      </w:pPr>
    </w:p>
    <w:p w14:paraId="2778D2A2" w14:textId="77777777" w:rsidR="00770783" w:rsidRDefault="00770783" w:rsidP="00FA1886">
      <w:pPr>
        <w:spacing w:after="0"/>
      </w:pPr>
    </w:p>
    <w:p w14:paraId="5756B079" w14:textId="77777777" w:rsidR="00770783" w:rsidRDefault="00770783" w:rsidP="00FA1886">
      <w:pPr>
        <w:spacing w:after="0"/>
      </w:pPr>
    </w:p>
    <w:p w14:paraId="759715C6" w14:textId="77777777" w:rsidR="00770783" w:rsidRDefault="00770783" w:rsidP="00FA1886">
      <w:pPr>
        <w:spacing w:after="0"/>
      </w:pPr>
    </w:p>
    <w:p w14:paraId="55F63D39" w14:textId="77777777" w:rsidR="00770783" w:rsidRDefault="00770783" w:rsidP="00FA1886">
      <w:pPr>
        <w:spacing w:after="0"/>
      </w:pPr>
    </w:p>
    <w:p w14:paraId="6A5D6E32" w14:textId="77777777" w:rsidR="00770783" w:rsidRDefault="00770783" w:rsidP="00FA1886">
      <w:pPr>
        <w:spacing w:after="0"/>
      </w:pPr>
    </w:p>
    <w:p w14:paraId="072361C1" w14:textId="77777777" w:rsidR="00770783" w:rsidRDefault="00770783" w:rsidP="00FA1886">
      <w:pPr>
        <w:spacing w:after="0"/>
      </w:pPr>
    </w:p>
    <w:p w14:paraId="3E014CE2" w14:textId="77777777" w:rsidR="00770783" w:rsidRDefault="00770783" w:rsidP="00FA1886">
      <w:pPr>
        <w:spacing w:after="0"/>
      </w:pPr>
    </w:p>
    <w:p w14:paraId="401B8109" w14:textId="7A320FBB" w:rsidR="00E31C0E" w:rsidRDefault="00E31C0E" w:rsidP="00FA1886">
      <w:pPr>
        <w:spacing w:after="0"/>
      </w:pPr>
    </w:p>
    <w:p w14:paraId="268BCD7B" w14:textId="77777777" w:rsidR="00E31C0E" w:rsidRPr="005D4DEE" w:rsidRDefault="00E31C0E" w:rsidP="00E31C0E">
      <w:pPr>
        <w:spacing w:after="0"/>
        <w:rPr>
          <w:i/>
          <w:iCs/>
        </w:rPr>
      </w:pPr>
      <w:r w:rsidRPr="00E87877">
        <w:rPr>
          <w:b/>
          <w:bCs/>
        </w:rPr>
        <w:lastRenderedPageBreak/>
        <w:t>Submission Requirements</w:t>
      </w:r>
    </w:p>
    <w:p w14:paraId="5C56BB14" w14:textId="77777777" w:rsidR="00E31C0E" w:rsidRDefault="00E31C0E" w:rsidP="00E31C0E">
      <w:pPr>
        <w:spacing w:after="0"/>
      </w:pPr>
      <w:r>
        <w:t xml:space="preserve">All assessment submissions must meet the minimum requirements listed below. Failure to do so may have implications for the mark awarded.  </w:t>
      </w:r>
    </w:p>
    <w:p w14:paraId="0653CE7A" w14:textId="77777777" w:rsidR="00E31C0E" w:rsidRDefault="00E31C0E" w:rsidP="00E31C0E">
      <w:pPr>
        <w:spacing w:after="0"/>
      </w:pPr>
    </w:p>
    <w:p w14:paraId="18DEC1C8" w14:textId="4BBC84D1" w:rsidR="00E31C0E" w:rsidRPr="00C8147B" w:rsidRDefault="00E31C0E" w:rsidP="00E31C0E">
      <w:pPr>
        <w:pStyle w:val="ListParagraph"/>
        <w:numPr>
          <w:ilvl w:val="0"/>
          <w:numId w:val="3"/>
        </w:numPr>
        <w:spacing w:after="0"/>
      </w:pPr>
      <w:bookmarkStart w:id="2" w:name="_Hlk145859137"/>
      <w:bookmarkStart w:id="3" w:name="_Hlk109754696"/>
      <w:r>
        <w:t xml:space="preserve">Include a </w:t>
      </w:r>
      <w:r w:rsidRPr="00C74790">
        <w:t>report</w:t>
      </w:r>
      <w:r w:rsidRPr="00C8147B">
        <w:t xml:space="preserve"> </w:t>
      </w:r>
      <w:r>
        <w:t xml:space="preserve">paper of about </w:t>
      </w:r>
      <w:r w:rsidR="00053DE5">
        <w:t>5</w:t>
      </w:r>
      <w:r>
        <w:t xml:space="preserve">,000 words in </w:t>
      </w:r>
      <w:r w:rsidR="00E33904">
        <w:t>Word</w:t>
      </w:r>
      <w:r>
        <w:t xml:space="preserve"> format</w:t>
      </w:r>
      <w:r w:rsidR="00E12000">
        <w:t xml:space="preserve"> ONLY</w:t>
      </w:r>
      <w:r>
        <w:t>.</w:t>
      </w:r>
    </w:p>
    <w:p w14:paraId="41C47054" w14:textId="63C39C6C" w:rsidR="00020326" w:rsidRDefault="00053DE5" w:rsidP="00020326">
      <w:pPr>
        <w:pStyle w:val="ListParagraph"/>
        <w:numPr>
          <w:ilvl w:val="0"/>
          <w:numId w:val="3"/>
        </w:numPr>
        <w:spacing w:after="0"/>
      </w:pPr>
      <w:r>
        <w:t>Poster</w:t>
      </w:r>
      <w:r w:rsidR="00E31C0E" w:rsidRPr="00C8147B">
        <w:t xml:space="preserve"> used in the presentation in PDF</w:t>
      </w:r>
      <w:r w:rsidR="00770783">
        <w:t xml:space="preserve"> or PPTX</w:t>
      </w:r>
      <w:r w:rsidR="00E31C0E" w:rsidRPr="00C8147B">
        <w:t xml:space="preserve"> format</w:t>
      </w:r>
      <w:r w:rsidR="00020326">
        <w:t xml:space="preserve"> size A</w:t>
      </w:r>
      <w:r w:rsidR="004914F2">
        <w:t>0</w:t>
      </w:r>
      <w:r w:rsidR="00020326">
        <w:t>.</w:t>
      </w:r>
    </w:p>
    <w:p w14:paraId="4C850C1B" w14:textId="77777777" w:rsidR="00E31C0E" w:rsidRDefault="00E31C0E" w:rsidP="00E31C0E">
      <w:pPr>
        <w:pStyle w:val="ListParagraph"/>
        <w:numPr>
          <w:ilvl w:val="0"/>
          <w:numId w:val="3"/>
        </w:numPr>
        <w:spacing w:after="0"/>
      </w:pPr>
      <w:r>
        <w:t>Jupyter Notebook(s) and dataset(s).</w:t>
      </w:r>
    </w:p>
    <w:bookmarkEnd w:id="2"/>
    <w:p w14:paraId="6254BDC3" w14:textId="77777777" w:rsidR="004914F2" w:rsidRDefault="004914F2" w:rsidP="004914F2">
      <w:pPr>
        <w:pStyle w:val="ListParagraph"/>
        <w:numPr>
          <w:ilvl w:val="0"/>
          <w:numId w:val="3"/>
        </w:numPr>
        <w:spacing w:after="0"/>
      </w:pPr>
      <w:r>
        <w:t>ZIP or RAR files will not be accepted. Files must be submitted separately.</w:t>
      </w:r>
    </w:p>
    <w:p w14:paraId="272E410D" w14:textId="77777777" w:rsidR="00E31C0E" w:rsidRDefault="00E31C0E" w:rsidP="00E31C0E">
      <w:pPr>
        <w:pStyle w:val="ListParagraph"/>
        <w:numPr>
          <w:ilvl w:val="0"/>
          <w:numId w:val="3"/>
        </w:numPr>
        <w:spacing w:after="0"/>
      </w:pPr>
      <w:r>
        <w:t>You must submit your work by the deadline date specified. Otherwise, you will be subject to late submission penalties.</w:t>
      </w:r>
    </w:p>
    <w:p w14:paraId="34825003" w14:textId="77777777" w:rsidR="00E31C0E" w:rsidRDefault="00E31C0E" w:rsidP="00E31C0E">
      <w:pPr>
        <w:pStyle w:val="ListParagraph"/>
        <w:numPr>
          <w:ilvl w:val="0"/>
          <w:numId w:val="3"/>
        </w:numPr>
        <w:spacing w:after="0"/>
      </w:pPr>
      <w:r>
        <w:t xml:space="preserve">Use </w:t>
      </w:r>
      <w:hyperlink r:id="rId9" w:history="1">
        <w:r w:rsidRPr="00880624">
          <w:rPr>
            <w:rStyle w:val="Hyperlink"/>
          </w:rPr>
          <w:t>Harvard Referencing</w:t>
        </w:r>
      </w:hyperlink>
      <w:r>
        <w:t xml:space="preserve"> when citing third-party material.</w:t>
      </w:r>
    </w:p>
    <w:p w14:paraId="06445717" w14:textId="77777777" w:rsidR="00E31C0E" w:rsidRPr="00936A66" w:rsidRDefault="00E31C0E" w:rsidP="00E31C0E">
      <w:pPr>
        <w:pStyle w:val="ListParagraph"/>
        <w:numPr>
          <w:ilvl w:val="0"/>
          <w:numId w:val="3"/>
        </w:numPr>
        <w:spacing w:after="0"/>
        <w:rPr>
          <w:b/>
          <w:bCs/>
        </w:rPr>
      </w:pPr>
      <w:r>
        <w:t>Make sure you submit your own work</w:t>
      </w:r>
      <w:r w:rsidRPr="00936A66">
        <w:rPr>
          <w:b/>
          <w:bCs/>
        </w:rPr>
        <w:t>. No plagiarism will be tolerated.</w:t>
      </w:r>
    </w:p>
    <w:p w14:paraId="06CDB239" w14:textId="77777777" w:rsidR="00E31C0E" w:rsidRDefault="00E31C0E" w:rsidP="00E31C0E">
      <w:pPr>
        <w:pStyle w:val="ListParagraph"/>
        <w:numPr>
          <w:ilvl w:val="0"/>
          <w:numId w:val="3"/>
        </w:numPr>
        <w:spacing w:after="0"/>
      </w:pPr>
      <w:r>
        <w:t>Include the CCT assessment cover page.</w:t>
      </w:r>
    </w:p>
    <w:bookmarkEnd w:id="3"/>
    <w:p w14:paraId="678062A3" w14:textId="77777777" w:rsidR="00E31C0E" w:rsidRDefault="00E31C0E" w:rsidP="00E31C0E">
      <w:pPr>
        <w:spacing w:after="0"/>
        <w:rPr>
          <w:b/>
          <w:bCs/>
        </w:rPr>
      </w:pPr>
    </w:p>
    <w:p w14:paraId="4354EF71" w14:textId="77777777" w:rsidR="00E31C0E" w:rsidRDefault="00E31C0E" w:rsidP="00E31C0E">
      <w:pPr>
        <w:spacing w:after="0"/>
        <w:rPr>
          <w:b/>
          <w:bCs/>
        </w:rPr>
      </w:pPr>
      <w:r>
        <w:rPr>
          <w:b/>
          <w:bCs/>
        </w:rPr>
        <w:t>Additional Information</w:t>
      </w:r>
    </w:p>
    <w:p w14:paraId="2C728EEE" w14:textId="77777777" w:rsidR="00E31C0E" w:rsidRDefault="00E31C0E" w:rsidP="00E31C0E">
      <w:pPr>
        <w:pStyle w:val="ListParagraph"/>
        <w:numPr>
          <w:ilvl w:val="0"/>
          <w:numId w:val="5"/>
        </w:numPr>
      </w:pPr>
      <w:r>
        <w:t>Avoid having slides that are heavy on text or code. Remember that slides are meant to be a tool for the presenter and the audience as a guide for the presentation.</w:t>
      </w:r>
    </w:p>
    <w:p w14:paraId="41E201E0" w14:textId="77777777" w:rsidR="00E31C0E" w:rsidRPr="00936A66" w:rsidRDefault="00E31C0E" w:rsidP="00E31C0E">
      <w:pPr>
        <w:pStyle w:val="ListParagraph"/>
        <w:numPr>
          <w:ilvl w:val="0"/>
          <w:numId w:val="5"/>
        </w:numPr>
      </w:pPr>
      <w:r>
        <w:t>In any situation, the lecturers are entitled to call you in for further explanation of your code/report/slides.</w:t>
      </w:r>
    </w:p>
    <w:p w14:paraId="166EB7CF" w14:textId="77777777" w:rsidR="00E31C0E" w:rsidRPr="004A157B" w:rsidRDefault="00E31C0E" w:rsidP="00E31C0E">
      <w:pPr>
        <w:pStyle w:val="ListParagraph"/>
        <w:numPr>
          <w:ilvl w:val="0"/>
          <w:numId w:val="5"/>
        </w:numPr>
        <w:spacing w:after="0"/>
        <w:rPr>
          <w:b/>
          <w:bCs/>
        </w:rPr>
      </w:pPr>
      <w:r>
        <w:t xml:space="preserve">Lecturers are not required to review draft assessment submissions. This may be offered at the lecturer’s discretion. </w:t>
      </w:r>
    </w:p>
    <w:p w14:paraId="308E33FA" w14:textId="77777777" w:rsidR="00E31C0E" w:rsidRDefault="00E31C0E" w:rsidP="00E31C0E">
      <w:pPr>
        <w:pStyle w:val="ListParagraph"/>
        <w:numPr>
          <w:ilvl w:val="0"/>
          <w:numId w:val="5"/>
        </w:numPr>
        <w:spacing w:after="0"/>
      </w:pPr>
      <w:r>
        <w:t xml:space="preserve">In accordance with CCT policy, feedback to learners may be provided in written, audio or video format and can be provided as individual learner feedback, small group feedback or whole class feedback. </w:t>
      </w:r>
    </w:p>
    <w:p w14:paraId="5A6CC500" w14:textId="77777777" w:rsidR="00E31C0E" w:rsidRDefault="00E31C0E" w:rsidP="00E31C0E">
      <w:pPr>
        <w:pStyle w:val="ListParagraph"/>
        <w:numPr>
          <w:ilvl w:val="0"/>
          <w:numId w:val="5"/>
        </w:numPr>
        <w:spacing w:after="0"/>
      </w:pPr>
      <w:r>
        <w:t xml:space="preserve">Results and feedback will only be issued when assessments have been marked and moderated / reviewed by a second examiner. </w:t>
      </w:r>
    </w:p>
    <w:p w14:paraId="19CE8045" w14:textId="77777777" w:rsidR="00E31C0E" w:rsidRDefault="00E31C0E" w:rsidP="00E31C0E">
      <w:pPr>
        <w:pStyle w:val="ListParagraph"/>
        <w:numPr>
          <w:ilvl w:val="0"/>
          <w:numId w:val="5"/>
        </w:numPr>
        <w:spacing w:after="0"/>
      </w:pPr>
      <w:r>
        <w:t xml:space="preserve">Additional feedback may be provided as individual, small group or whole class feedback. Lecturers are not obliged to respond to email requests for additional feedback where this is not the specified process or to respond to further requests for feedback following the additional feedback. </w:t>
      </w:r>
    </w:p>
    <w:p w14:paraId="221BA6CB" w14:textId="77777777" w:rsidR="00E31C0E" w:rsidRDefault="00E31C0E" w:rsidP="00E31C0E">
      <w:pPr>
        <w:pStyle w:val="ListParagraph"/>
        <w:numPr>
          <w:ilvl w:val="0"/>
          <w:numId w:val="5"/>
        </w:numPr>
        <w:spacing w:after="0"/>
      </w:pPr>
      <w:r>
        <w:t xml:space="preserve">Following receipt of feedback, where a student believes there has been an error in the marks or feedback received, they should avail of the recheck and review process and should not attempt to get a revised mark / feedback by directly approaching the lecturer. Lecturers are not authorised to amend published marks outside of the recheck and review process or the Board of Examiners process. </w:t>
      </w:r>
    </w:p>
    <w:p w14:paraId="19DA776A" w14:textId="77777777" w:rsidR="00E31C0E" w:rsidRDefault="00E31C0E" w:rsidP="00E31C0E">
      <w:pPr>
        <w:pStyle w:val="ListParagraph"/>
        <w:numPr>
          <w:ilvl w:val="0"/>
          <w:numId w:val="5"/>
        </w:numPr>
        <w:spacing w:after="0"/>
      </w:pPr>
      <w:r>
        <w:t>Students are advised that disagreement with an academic judgement is not grounds for review.</w:t>
      </w:r>
    </w:p>
    <w:p w14:paraId="6D23E3CA" w14:textId="77777777" w:rsidR="00E31C0E" w:rsidRDefault="00E31C0E" w:rsidP="00E31C0E">
      <w:pPr>
        <w:pStyle w:val="ListParagraph"/>
        <w:numPr>
          <w:ilvl w:val="0"/>
          <w:numId w:val="5"/>
        </w:numPr>
        <w:spacing w:after="0"/>
      </w:pPr>
      <w:r>
        <w:t xml:space="preserve">For additional support with academic writing and referencing students are advised to contact the CCT Library Service or access the </w:t>
      </w:r>
      <w:hyperlink r:id="rId10" w:history="1">
        <w:r w:rsidRPr="000B308B">
          <w:rPr>
            <w:rStyle w:val="Hyperlink"/>
          </w:rPr>
          <w:t>CCT Learning Space</w:t>
        </w:r>
      </w:hyperlink>
      <w:r>
        <w:t>.</w:t>
      </w:r>
    </w:p>
    <w:p w14:paraId="14E6A4C3" w14:textId="77777777" w:rsidR="00E31C0E" w:rsidRDefault="00E31C0E" w:rsidP="00E31C0E">
      <w:pPr>
        <w:pStyle w:val="ListParagraph"/>
        <w:numPr>
          <w:ilvl w:val="0"/>
          <w:numId w:val="5"/>
        </w:numPr>
        <w:spacing w:after="0"/>
      </w:pPr>
      <w:r>
        <w:t xml:space="preserve">For additional support with subject matter content students are advised to contact the </w:t>
      </w:r>
      <w:hyperlink r:id="rId11" w:history="1">
        <w:r w:rsidRPr="00C23252">
          <w:rPr>
            <w:rStyle w:val="Hyperlink"/>
          </w:rPr>
          <w:t>CCT Student Mentoring Academy</w:t>
        </w:r>
      </w:hyperlink>
    </w:p>
    <w:p w14:paraId="6F4B815D" w14:textId="77777777" w:rsidR="00E31C0E" w:rsidRDefault="00E31C0E" w:rsidP="00E31C0E">
      <w:pPr>
        <w:pStyle w:val="ListParagraph"/>
        <w:numPr>
          <w:ilvl w:val="0"/>
          <w:numId w:val="5"/>
        </w:numPr>
        <w:spacing w:after="0"/>
      </w:pPr>
      <w:r>
        <w:t xml:space="preserve">For additional support with IT subject content, students are advised to access the </w:t>
      </w:r>
      <w:hyperlink r:id="rId12" w:history="1">
        <w:r w:rsidRPr="00C23252">
          <w:rPr>
            <w:rStyle w:val="Hyperlink"/>
          </w:rPr>
          <w:t>CCT Support Hub</w:t>
        </w:r>
      </w:hyperlink>
      <w:r>
        <w:t xml:space="preserve">. </w:t>
      </w:r>
    </w:p>
    <w:p w14:paraId="6D92747D" w14:textId="77777777" w:rsidR="00E31C0E" w:rsidRDefault="00E31C0E" w:rsidP="00FA1886">
      <w:pPr>
        <w:spacing w:after="0"/>
      </w:pPr>
    </w:p>
    <w:sectPr w:rsidR="00E31C0E" w:rsidSect="00055A46">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Hebrew Scholar">
    <w:charset w:val="00"/>
    <w:family w:val="auto"/>
    <w:pitch w:val="variable"/>
    <w:sig w:usb0="80000843" w:usb1="40002002"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7046C5"/>
    <w:multiLevelType w:val="hybridMultilevel"/>
    <w:tmpl w:val="58CAA8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6831E7"/>
    <w:multiLevelType w:val="hybridMultilevel"/>
    <w:tmpl w:val="314A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E5D5D"/>
    <w:multiLevelType w:val="hybridMultilevel"/>
    <w:tmpl w:val="099E7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EFB4B80"/>
    <w:multiLevelType w:val="hybridMultilevel"/>
    <w:tmpl w:val="491AC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9A20AA"/>
    <w:multiLevelType w:val="hybridMultilevel"/>
    <w:tmpl w:val="DE889D2C"/>
    <w:lvl w:ilvl="0" w:tplc="4DD2D7AE">
      <w:start w:val="1"/>
      <w:numFmt w:val="lowerLetter"/>
      <w:lvlText w:val="%1)"/>
      <w:lvlJc w:val="left"/>
      <w:pPr>
        <w:ind w:left="1069" w:hanging="360"/>
      </w:pPr>
      <w:rPr>
        <w:rFonts w:hint="default"/>
        <w:b w:val="0"/>
        <w:bCs w:val="0"/>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5"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C7B2ACE"/>
    <w:multiLevelType w:val="hybridMultilevel"/>
    <w:tmpl w:val="B3988678"/>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7" w15:restartNumberingAfterBreak="0">
    <w:nsid w:val="2C7C42F8"/>
    <w:multiLevelType w:val="hybridMultilevel"/>
    <w:tmpl w:val="F020AC6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1A37130"/>
    <w:multiLevelType w:val="hybridMultilevel"/>
    <w:tmpl w:val="2B920B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2482422"/>
    <w:multiLevelType w:val="hybridMultilevel"/>
    <w:tmpl w:val="EDB0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D54F0C"/>
    <w:multiLevelType w:val="hybridMultilevel"/>
    <w:tmpl w:val="940E6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AC56A1F"/>
    <w:multiLevelType w:val="hybridMultilevel"/>
    <w:tmpl w:val="E0E66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5075795"/>
    <w:multiLevelType w:val="hybridMultilevel"/>
    <w:tmpl w:val="7DD0113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45D70A6F"/>
    <w:multiLevelType w:val="hybridMultilevel"/>
    <w:tmpl w:val="044A0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03C5B84"/>
    <w:multiLevelType w:val="hybridMultilevel"/>
    <w:tmpl w:val="2E48E0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7035165"/>
    <w:multiLevelType w:val="hybridMultilevel"/>
    <w:tmpl w:val="C122E3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A3C7641"/>
    <w:multiLevelType w:val="hybridMultilevel"/>
    <w:tmpl w:val="E2268F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698313E"/>
    <w:multiLevelType w:val="hybridMultilevel"/>
    <w:tmpl w:val="A6069D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76C533ED"/>
    <w:multiLevelType w:val="hybridMultilevel"/>
    <w:tmpl w:val="7F14B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3D3F8F"/>
    <w:multiLevelType w:val="hybridMultilevel"/>
    <w:tmpl w:val="4BF2F6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CB61FDF"/>
    <w:multiLevelType w:val="hybridMultilevel"/>
    <w:tmpl w:val="DE5C0D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142161802">
    <w:abstractNumId w:val="12"/>
  </w:num>
  <w:num w:numId="2" w16cid:durableId="547645548">
    <w:abstractNumId w:val="17"/>
  </w:num>
  <w:num w:numId="3" w16cid:durableId="1916207433">
    <w:abstractNumId w:val="5"/>
  </w:num>
  <w:num w:numId="4" w16cid:durableId="2096510252">
    <w:abstractNumId w:val="10"/>
  </w:num>
  <w:num w:numId="5" w16cid:durableId="992414779">
    <w:abstractNumId w:val="16"/>
  </w:num>
  <w:num w:numId="6" w16cid:durableId="638338081">
    <w:abstractNumId w:val="7"/>
  </w:num>
  <w:num w:numId="7" w16cid:durableId="889996454">
    <w:abstractNumId w:val="11"/>
  </w:num>
  <w:num w:numId="8" w16cid:durableId="935795041">
    <w:abstractNumId w:val="0"/>
  </w:num>
  <w:num w:numId="9" w16cid:durableId="1779597083">
    <w:abstractNumId w:val="8"/>
  </w:num>
  <w:num w:numId="10" w16cid:durableId="234976863">
    <w:abstractNumId w:val="14"/>
  </w:num>
  <w:num w:numId="11" w16cid:durableId="768502475">
    <w:abstractNumId w:val="19"/>
  </w:num>
  <w:num w:numId="12" w16cid:durableId="1861359826">
    <w:abstractNumId w:val="21"/>
  </w:num>
  <w:num w:numId="13" w16cid:durableId="1173228066">
    <w:abstractNumId w:val="15"/>
  </w:num>
  <w:num w:numId="14" w16cid:durableId="1765374871">
    <w:abstractNumId w:val="18"/>
  </w:num>
  <w:num w:numId="15" w16cid:durableId="1968078588">
    <w:abstractNumId w:val="13"/>
  </w:num>
  <w:num w:numId="16" w16cid:durableId="1422868386">
    <w:abstractNumId w:val="22"/>
  </w:num>
  <w:num w:numId="17" w16cid:durableId="301891263">
    <w:abstractNumId w:val="2"/>
  </w:num>
  <w:num w:numId="18" w16cid:durableId="1325359337">
    <w:abstractNumId w:val="3"/>
  </w:num>
  <w:num w:numId="19" w16cid:durableId="1343363366">
    <w:abstractNumId w:val="20"/>
  </w:num>
  <w:num w:numId="20" w16cid:durableId="464281236">
    <w:abstractNumId w:val="4"/>
  </w:num>
  <w:num w:numId="21" w16cid:durableId="438913328">
    <w:abstractNumId w:val="9"/>
  </w:num>
  <w:num w:numId="22" w16cid:durableId="1032457857">
    <w:abstractNumId w:val="1"/>
  </w:num>
  <w:num w:numId="23" w16cid:durableId="1107093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zAzMjY2MLSwNDRS0lEKTi0uzszPAymwrAUAKvOalywAAAA="/>
  </w:docVars>
  <w:rsids>
    <w:rsidRoot w:val="009B1DB2"/>
    <w:rsid w:val="00020326"/>
    <w:rsid w:val="00040934"/>
    <w:rsid w:val="00044B2F"/>
    <w:rsid w:val="00053DE5"/>
    <w:rsid w:val="00055A46"/>
    <w:rsid w:val="00070D8B"/>
    <w:rsid w:val="00090B09"/>
    <w:rsid w:val="00092419"/>
    <w:rsid w:val="000B308B"/>
    <w:rsid w:val="000E12B9"/>
    <w:rsid w:val="000E1FBF"/>
    <w:rsid w:val="000F15D0"/>
    <w:rsid w:val="000F3983"/>
    <w:rsid w:val="001324CB"/>
    <w:rsid w:val="001636C0"/>
    <w:rsid w:val="001D55B2"/>
    <w:rsid w:val="001E10B1"/>
    <w:rsid w:val="001E19FE"/>
    <w:rsid w:val="0020515A"/>
    <w:rsid w:val="002B4984"/>
    <w:rsid w:val="00320543"/>
    <w:rsid w:val="003266A1"/>
    <w:rsid w:val="00360C71"/>
    <w:rsid w:val="0039628D"/>
    <w:rsid w:val="003D086C"/>
    <w:rsid w:val="00440577"/>
    <w:rsid w:val="00483C52"/>
    <w:rsid w:val="004914F2"/>
    <w:rsid w:val="004A157B"/>
    <w:rsid w:val="004A3860"/>
    <w:rsid w:val="004F0716"/>
    <w:rsid w:val="004F0EA7"/>
    <w:rsid w:val="00535249"/>
    <w:rsid w:val="005358A4"/>
    <w:rsid w:val="00560469"/>
    <w:rsid w:val="005652DD"/>
    <w:rsid w:val="00566870"/>
    <w:rsid w:val="00595390"/>
    <w:rsid w:val="005D249B"/>
    <w:rsid w:val="005D4DEE"/>
    <w:rsid w:val="005E42C3"/>
    <w:rsid w:val="005E7B17"/>
    <w:rsid w:val="005E7E37"/>
    <w:rsid w:val="006019CC"/>
    <w:rsid w:val="006614E4"/>
    <w:rsid w:val="00670A23"/>
    <w:rsid w:val="0067620D"/>
    <w:rsid w:val="00680BB3"/>
    <w:rsid w:val="006B7C97"/>
    <w:rsid w:val="006E0EE4"/>
    <w:rsid w:val="00723771"/>
    <w:rsid w:val="00737D4C"/>
    <w:rsid w:val="00770783"/>
    <w:rsid w:val="007A71A2"/>
    <w:rsid w:val="007D1F44"/>
    <w:rsid w:val="008112C3"/>
    <w:rsid w:val="00824E0D"/>
    <w:rsid w:val="00840D5E"/>
    <w:rsid w:val="00872B65"/>
    <w:rsid w:val="00880624"/>
    <w:rsid w:val="008963CE"/>
    <w:rsid w:val="008A7D4E"/>
    <w:rsid w:val="0091593F"/>
    <w:rsid w:val="0092697F"/>
    <w:rsid w:val="00936A66"/>
    <w:rsid w:val="00940599"/>
    <w:rsid w:val="00980BEE"/>
    <w:rsid w:val="009812CB"/>
    <w:rsid w:val="00997CCF"/>
    <w:rsid w:val="00997F5F"/>
    <w:rsid w:val="009B1DB2"/>
    <w:rsid w:val="00AB0A4A"/>
    <w:rsid w:val="00AC1BD1"/>
    <w:rsid w:val="00B50D96"/>
    <w:rsid w:val="00B72393"/>
    <w:rsid w:val="00B969C5"/>
    <w:rsid w:val="00BD115C"/>
    <w:rsid w:val="00C050E8"/>
    <w:rsid w:val="00C20833"/>
    <w:rsid w:val="00C23252"/>
    <w:rsid w:val="00C74790"/>
    <w:rsid w:val="00C77F48"/>
    <w:rsid w:val="00C8147B"/>
    <w:rsid w:val="00C95DE8"/>
    <w:rsid w:val="00C97195"/>
    <w:rsid w:val="00CC5D72"/>
    <w:rsid w:val="00CD6F9F"/>
    <w:rsid w:val="00CD7B28"/>
    <w:rsid w:val="00CF204B"/>
    <w:rsid w:val="00D125BC"/>
    <w:rsid w:val="00D35C1A"/>
    <w:rsid w:val="00D904E4"/>
    <w:rsid w:val="00D938E9"/>
    <w:rsid w:val="00DA7C66"/>
    <w:rsid w:val="00DB0B9A"/>
    <w:rsid w:val="00DD6B42"/>
    <w:rsid w:val="00E051D0"/>
    <w:rsid w:val="00E12000"/>
    <w:rsid w:val="00E27A68"/>
    <w:rsid w:val="00E31C0E"/>
    <w:rsid w:val="00E33904"/>
    <w:rsid w:val="00E35055"/>
    <w:rsid w:val="00E4391A"/>
    <w:rsid w:val="00E81EDB"/>
    <w:rsid w:val="00E87877"/>
    <w:rsid w:val="00EC365D"/>
    <w:rsid w:val="00ED36FC"/>
    <w:rsid w:val="00F240E7"/>
    <w:rsid w:val="00F76BD6"/>
    <w:rsid w:val="00FA188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517CA"/>
  <w15:docId w15:val="{C06E7C64-1E2E-48EB-B762-0CDFB2C37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F5F"/>
  </w:style>
  <w:style w:type="paragraph" w:styleId="Heading1">
    <w:name w:val="heading 1"/>
    <w:next w:val="Normal"/>
    <w:link w:val="Heading1Char"/>
    <w:uiPriority w:val="9"/>
    <w:qFormat/>
    <w:rsid w:val="00936A66"/>
    <w:pPr>
      <w:keepNext/>
      <w:keepLines/>
      <w:spacing w:after="201"/>
      <w:ind w:left="10" w:hanging="10"/>
      <w:outlineLvl w:val="0"/>
    </w:pPr>
    <w:rPr>
      <w:rFonts w:ascii="Arial" w:eastAsia="Arial" w:hAnsi="Arial" w:cs="A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styleId="CommentReference">
    <w:name w:val="annotation reference"/>
    <w:basedOn w:val="DefaultParagraphFont"/>
    <w:uiPriority w:val="99"/>
    <w:semiHidden/>
    <w:unhideWhenUsed/>
    <w:rsid w:val="00AC1BD1"/>
    <w:rPr>
      <w:sz w:val="16"/>
      <w:szCs w:val="16"/>
    </w:rPr>
  </w:style>
  <w:style w:type="paragraph" w:styleId="CommentText">
    <w:name w:val="annotation text"/>
    <w:basedOn w:val="Normal"/>
    <w:link w:val="CommentTextChar"/>
    <w:uiPriority w:val="99"/>
    <w:semiHidden/>
    <w:unhideWhenUsed/>
    <w:rsid w:val="00AC1BD1"/>
    <w:pPr>
      <w:spacing w:line="240" w:lineRule="auto"/>
    </w:pPr>
    <w:rPr>
      <w:sz w:val="20"/>
      <w:szCs w:val="20"/>
    </w:rPr>
  </w:style>
  <w:style w:type="character" w:customStyle="1" w:styleId="CommentTextChar">
    <w:name w:val="Comment Text Char"/>
    <w:basedOn w:val="DefaultParagraphFont"/>
    <w:link w:val="CommentText"/>
    <w:uiPriority w:val="99"/>
    <w:semiHidden/>
    <w:rsid w:val="00AC1BD1"/>
    <w:rPr>
      <w:sz w:val="20"/>
      <w:szCs w:val="20"/>
    </w:rPr>
  </w:style>
  <w:style w:type="paragraph" w:styleId="CommentSubject">
    <w:name w:val="annotation subject"/>
    <w:basedOn w:val="CommentText"/>
    <w:next w:val="CommentText"/>
    <w:link w:val="CommentSubjectChar"/>
    <w:uiPriority w:val="99"/>
    <w:semiHidden/>
    <w:unhideWhenUsed/>
    <w:rsid w:val="00AC1BD1"/>
    <w:rPr>
      <w:b/>
      <w:bCs/>
    </w:rPr>
  </w:style>
  <w:style w:type="character" w:customStyle="1" w:styleId="CommentSubjectChar">
    <w:name w:val="Comment Subject Char"/>
    <w:basedOn w:val="CommentTextChar"/>
    <w:link w:val="CommentSubject"/>
    <w:uiPriority w:val="99"/>
    <w:semiHidden/>
    <w:rsid w:val="00AC1BD1"/>
    <w:rPr>
      <w:b/>
      <w:bCs/>
      <w:sz w:val="20"/>
      <w:szCs w:val="20"/>
    </w:rPr>
  </w:style>
  <w:style w:type="character" w:customStyle="1" w:styleId="Heading1Char">
    <w:name w:val="Heading 1 Char"/>
    <w:basedOn w:val="DefaultParagraphFont"/>
    <w:link w:val="Heading1"/>
    <w:uiPriority w:val="9"/>
    <w:rsid w:val="00936A66"/>
    <w:rPr>
      <w:rFonts w:ascii="Arial" w:eastAsia="Arial" w:hAnsi="Arial" w:cs="Arial"/>
      <w:b/>
      <w:color w:val="000000"/>
      <w:sz w:val="24"/>
      <w:szCs w:val="24"/>
    </w:rPr>
  </w:style>
  <w:style w:type="table" w:customStyle="1" w:styleId="TableGrid0">
    <w:name w:val="TableGrid"/>
    <w:rsid w:val="00936A66"/>
    <w:pPr>
      <w:spacing w:after="0" w:line="240" w:lineRule="auto"/>
    </w:pPr>
    <w:rPr>
      <w:rFonts w:eastAsiaTheme="minorEastAsia"/>
      <w:sz w:val="24"/>
      <w:szCs w:val="24"/>
    </w:rPr>
    <w:tblPr>
      <w:tblCellMar>
        <w:top w:w="0" w:type="dxa"/>
        <w:left w:w="0" w:type="dxa"/>
        <w:bottom w:w="0" w:type="dxa"/>
        <w:right w:w="0" w:type="dxa"/>
      </w:tblCellMar>
    </w:tblPr>
  </w:style>
  <w:style w:type="character" w:styleId="Strong">
    <w:name w:val="Strong"/>
    <w:basedOn w:val="DefaultParagraphFont"/>
    <w:uiPriority w:val="22"/>
    <w:qFormat/>
    <w:rsid w:val="006614E4"/>
    <w:rPr>
      <w:b/>
      <w:bCs/>
    </w:rPr>
  </w:style>
  <w:style w:type="character" w:styleId="FollowedHyperlink">
    <w:name w:val="FollowedHyperlink"/>
    <w:basedOn w:val="DefaultParagraphFont"/>
    <w:uiPriority w:val="99"/>
    <w:semiHidden/>
    <w:unhideWhenUsed/>
    <w:rsid w:val="00020326"/>
    <w:rPr>
      <w:color w:val="954F72" w:themeColor="followedHyperlink"/>
      <w:u w:val="single"/>
    </w:rPr>
  </w:style>
  <w:style w:type="paragraph" w:styleId="NormalWeb">
    <w:name w:val="Normal (Web)"/>
    <w:basedOn w:val="Normal"/>
    <w:uiPriority w:val="99"/>
    <w:semiHidden/>
    <w:unhideWhenUsed/>
    <w:rsid w:val="00C97195"/>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2309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posterpresentations.com/free-poster-templates.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james@cct.ie" TargetMode="External"/><Relationship Id="rId12" Type="http://schemas.openxmlformats.org/officeDocument/2006/relationships/hyperlink" Target="https://moodle.cct.ie/course/view.php?id=186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moodle.cct.ie/mod/forum/view.php?id=55148" TargetMode="External"/><Relationship Id="rId5" Type="http://schemas.openxmlformats.org/officeDocument/2006/relationships/webSettings" Target="webSettings.xml"/><Relationship Id="rId10" Type="http://schemas.openxmlformats.org/officeDocument/2006/relationships/hyperlink" Target="http://learningspace.cct.ie/subjects/index.php" TargetMode="External"/><Relationship Id="rId4" Type="http://schemas.openxmlformats.org/officeDocument/2006/relationships/settings" Target="settings.xml"/><Relationship Id="rId9" Type="http://schemas.openxmlformats.org/officeDocument/2006/relationships/hyperlink" Target="http://40.115.124.2/sp/subjects/guide.php?subject=harvardre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79D67-6855-4508-999F-5435CCA3A1B6}">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119</TotalTime>
  <Pages>6</Pages>
  <Words>1987</Words>
  <Characters>1132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Hodan Abdi</cp:lastModifiedBy>
  <cp:revision>1</cp:revision>
  <cp:lastPrinted>2021-09-08T16:21:00Z</cp:lastPrinted>
  <dcterms:created xsi:type="dcterms:W3CDTF">2024-02-20T13:32:00Z</dcterms:created>
  <dcterms:modified xsi:type="dcterms:W3CDTF">2024-03-04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53b2d9bca2cd37ee00c3c265e6e37b36c62b1742142fbd4da46af0947eebe6</vt:lpwstr>
  </property>
</Properties>
</file>